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2E6262D" w14:textId="5C9581CF" w:rsidR="008E11D2" w:rsidRPr="008E11D2" w:rsidRDefault="008E11D2" w:rsidP="008E11D2">
      <w:pPr>
        <w:spacing w:after="0" w:line="285" w:lineRule="atLeast"/>
        <w:ind w:left="60"/>
        <w:rPr>
          <w:rFonts w:eastAsia="Times New Roman" w:cs="Times New Roman"/>
          <w:b/>
          <w:color w:val="000000"/>
          <w:sz w:val="40"/>
          <w:szCs w:val="40"/>
          <w:lang w:eastAsia="en-GB"/>
        </w:rPr>
      </w:pPr>
      <w:r w:rsidRPr="008E11D2">
        <w:rPr>
          <w:rFonts w:eastAsia="Times New Roman" w:cs="Times New Roman"/>
          <w:b/>
          <w:color w:val="000000"/>
          <w:sz w:val="40"/>
          <w:szCs w:val="40"/>
          <w:lang w:eastAsia="en-GB"/>
        </w:rPr>
        <w:t>Name</w:t>
      </w:r>
      <w:proofErr w:type="gramStart"/>
      <w:r w:rsidRPr="008E11D2">
        <w:rPr>
          <w:rFonts w:eastAsia="Times New Roman" w:cs="Times New Roman"/>
          <w:b/>
          <w:color w:val="000000"/>
          <w:sz w:val="40"/>
          <w:szCs w:val="40"/>
          <w:lang w:eastAsia="en-GB"/>
        </w:rPr>
        <w:t>:-</w:t>
      </w:r>
      <w:proofErr w:type="gramEnd"/>
      <w:r w:rsidRPr="008E11D2">
        <w:rPr>
          <w:rFonts w:eastAsia="Times New Roman" w:cs="Times New Roman"/>
          <w:b/>
          <w:color w:val="000000"/>
          <w:sz w:val="40"/>
          <w:szCs w:val="40"/>
          <w:lang w:eastAsia="en-GB"/>
        </w:rPr>
        <w:t xml:space="preserve"> Dipesh Dhakal</w:t>
      </w:r>
    </w:p>
    <w:p w14:paraId="6EA1C567" w14:textId="6AC1C102" w:rsidR="008E11D2" w:rsidRPr="008E11D2" w:rsidRDefault="008E11D2" w:rsidP="008E11D2">
      <w:pPr>
        <w:spacing w:after="0" w:line="285" w:lineRule="atLeast"/>
        <w:ind w:left="60"/>
        <w:rPr>
          <w:rFonts w:eastAsia="Times New Roman" w:cs="Times New Roman"/>
          <w:b/>
          <w:color w:val="000000"/>
          <w:sz w:val="40"/>
          <w:szCs w:val="40"/>
          <w:lang w:eastAsia="en-GB"/>
        </w:rPr>
      </w:pPr>
      <w:r w:rsidRPr="008E11D2">
        <w:rPr>
          <w:rFonts w:eastAsia="Times New Roman" w:cs="Times New Roman"/>
          <w:b/>
          <w:color w:val="000000"/>
          <w:sz w:val="40"/>
          <w:szCs w:val="40"/>
          <w:lang w:eastAsia="en-GB"/>
        </w:rPr>
        <w:t>ADc9</w:t>
      </w:r>
    </w:p>
    <w:p w14:paraId="26166C07" w14:textId="77777777" w:rsidR="008E11D2" w:rsidRDefault="008E11D2" w:rsidP="008E11D2">
      <w:pPr>
        <w:spacing w:after="0" w:line="285" w:lineRule="atLeast"/>
        <w:ind w:left="60"/>
        <w:rPr>
          <w:rFonts w:eastAsia="Times New Roman" w:cs="Times New Roman"/>
          <w:color w:val="000000"/>
          <w:sz w:val="28"/>
          <w:szCs w:val="28"/>
          <w:lang w:eastAsia="en-GB"/>
        </w:rPr>
      </w:pPr>
    </w:p>
    <w:p w14:paraId="16D2537F" w14:textId="008D6FF0" w:rsidR="00DB3480" w:rsidRPr="008E11D2" w:rsidRDefault="0053585E" w:rsidP="008E11D2">
      <w:pPr>
        <w:spacing w:after="0" w:line="285" w:lineRule="atLeast"/>
        <w:ind w:left="60"/>
        <w:rPr>
          <w:rFonts w:eastAsia="Times New Roman" w:cs="Times New Roman"/>
          <w:color w:val="000000"/>
          <w:sz w:val="28"/>
          <w:szCs w:val="28"/>
          <w:lang w:eastAsia="en-GB"/>
        </w:rPr>
      </w:pPr>
      <w:r w:rsidRPr="008E11D2">
        <w:rPr>
          <w:rFonts w:eastAsia="Times New Roman" w:cs="Times New Roman"/>
          <w:color w:val="000000"/>
          <w:sz w:val="28"/>
          <w:szCs w:val="28"/>
          <w:lang w:eastAsia="en-GB"/>
        </w:rPr>
        <w:t>Examine the table shown below.</w:t>
      </w:r>
      <w:r w:rsidR="00DB3480" w:rsidRPr="008E11D2">
        <w:rPr>
          <w:rFonts w:eastAsia="Times New Roman" w:cs="Times New Roman"/>
          <w:color w:val="000000"/>
          <w:sz w:val="28"/>
          <w:szCs w:val="28"/>
          <w:lang w:eastAsia="en-GB"/>
        </w:rPr>
        <w:br/>
      </w:r>
    </w:p>
    <w:tbl>
      <w:tblPr>
        <w:tblStyle w:val="ListTable4-Accent3"/>
        <w:tblW w:w="102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5"/>
        <w:gridCol w:w="3994"/>
        <w:gridCol w:w="4543"/>
      </w:tblGrid>
      <w:tr w:rsidR="00DB3480" w:rsidRPr="00DB3480" w14:paraId="48A10321" w14:textId="77777777" w:rsidTr="00DB34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5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hideMark/>
          </w:tcPr>
          <w:p w14:paraId="3631363D" w14:textId="77777777" w:rsidR="0053585E" w:rsidRPr="0053585E" w:rsidRDefault="0053585E" w:rsidP="0053585E">
            <w:pPr>
              <w:spacing w:line="225" w:lineRule="atLeast"/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</w:pPr>
            <w:proofErr w:type="spellStart"/>
            <w:r w:rsidRPr="0053585E"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branchNo</w:t>
            </w:r>
            <w:proofErr w:type="spellEnd"/>
          </w:p>
        </w:tc>
        <w:tc>
          <w:tcPr>
            <w:tcW w:w="399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8FA85E6" w14:textId="77777777" w:rsidR="0053585E" w:rsidRPr="0053585E" w:rsidRDefault="0053585E" w:rsidP="0053585E">
            <w:pPr>
              <w:spacing w:line="225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</w:pPr>
            <w:proofErr w:type="spellStart"/>
            <w:r w:rsidRPr="0053585E"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branchAddress</w:t>
            </w:r>
            <w:proofErr w:type="spellEnd"/>
          </w:p>
        </w:tc>
        <w:tc>
          <w:tcPr>
            <w:tcW w:w="4543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14:paraId="5DEF83D2" w14:textId="77777777" w:rsidR="0053585E" w:rsidRPr="0053585E" w:rsidRDefault="0053585E" w:rsidP="0053585E">
            <w:pPr>
              <w:spacing w:line="225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</w:pPr>
            <w:proofErr w:type="spellStart"/>
            <w:r w:rsidRPr="0053585E"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telNos</w:t>
            </w:r>
            <w:proofErr w:type="spellEnd"/>
          </w:p>
        </w:tc>
      </w:tr>
      <w:tr w:rsidR="00DB3480" w:rsidRPr="00DB3480" w14:paraId="03813AF7" w14:textId="77777777" w:rsidTr="00DB34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5" w:type="dxa"/>
            <w:hideMark/>
          </w:tcPr>
          <w:p w14:paraId="403A1224" w14:textId="77777777" w:rsidR="0053585E" w:rsidRPr="0053585E" w:rsidRDefault="0053585E" w:rsidP="0053585E">
            <w:pPr>
              <w:spacing w:line="210" w:lineRule="atLeast"/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B001</w:t>
            </w:r>
          </w:p>
        </w:tc>
        <w:tc>
          <w:tcPr>
            <w:tcW w:w="3994" w:type="dxa"/>
            <w:hideMark/>
          </w:tcPr>
          <w:p w14:paraId="0ED6C04E" w14:textId="77777777" w:rsidR="0053585E" w:rsidRPr="0053585E" w:rsidRDefault="0053585E" w:rsidP="0053585E">
            <w:pPr>
              <w:spacing w:line="21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8 Jefferson Way, Portland, OR 97201</w:t>
            </w:r>
          </w:p>
        </w:tc>
        <w:tc>
          <w:tcPr>
            <w:tcW w:w="4543" w:type="dxa"/>
            <w:hideMark/>
          </w:tcPr>
          <w:p w14:paraId="5F9C1FEA" w14:textId="77777777" w:rsidR="0053585E" w:rsidRPr="0053585E" w:rsidRDefault="0053585E" w:rsidP="0053585E">
            <w:pPr>
              <w:spacing w:line="21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503-555-3618, 503-555-2727, 503-555-6534</w:t>
            </w:r>
          </w:p>
        </w:tc>
      </w:tr>
      <w:tr w:rsidR="00DB3480" w:rsidRPr="0053585E" w14:paraId="7DD0456E" w14:textId="77777777" w:rsidTr="00DB3480">
        <w:trPr>
          <w:trHeight w:val="3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5" w:type="dxa"/>
            <w:hideMark/>
          </w:tcPr>
          <w:p w14:paraId="0FBFB8E0" w14:textId="77777777" w:rsidR="0053585E" w:rsidRPr="0053585E" w:rsidRDefault="0053585E" w:rsidP="0053585E">
            <w:pPr>
              <w:spacing w:line="225" w:lineRule="atLeast"/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B002</w:t>
            </w:r>
          </w:p>
        </w:tc>
        <w:tc>
          <w:tcPr>
            <w:tcW w:w="3994" w:type="dxa"/>
            <w:hideMark/>
          </w:tcPr>
          <w:p w14:paraId="4924241E" w14:textId="77777777" w:rsidR="0053585E" w:rsidRPr="0053585E" w:rsidRDefault="0053585E" w:rsidP="0053585E">
            <w:pPr>
              <w:spacing w:line="225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 xml:space="preserve">City </w:t>
            </w:r>
            <w:proofErr w:type="spellStart"/>
            <w:r w:rsidRPr="0053585E"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Center</w:t>
            </w:r>
            <w:proofErr w:type="spellEnd"/>
            <w:r w:rsidRPr="0053585E"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 xml:space="preserve"> Plaza, Seattle, WA 98122</w:t>
            </w:r>
          </w:p>
        </w:tc>
        <w:tc>
          <w:tcPr>
            <w:tcW w:w="4543" w:type="dxa"/>
            <w:hideMark/>
          </w:tcPr>
          <w:p w14:paraId="0A8A7C53" w14:textId="77777777" w:rsidR="0053585E" w:rsidRPr="0053585E" w:rsidRDefault="0053585E" w:rsidP="0053585E">
            <w:pPr>
              <w:spacing w:line="225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206-555-6756, 206-555-8836</w:t>
            </w:r>
          </w:p>
        </w:tc>
      </w:tr>
      <w:tr w:rsidR="0053585E" w:rsidRPr="00DB3480" w14:paraId="4A0AA71B" w14:textId="77777777" w:rsidTr="00DB34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5" w:type="dxa"/>
            <w:hideMark/>
          </w:tcPr>
          <w:p w14:paraId="3A047F87" w14:textId="77777777" w:rsidR="0053585E" w:rsidRPr="0053585E" w:rsidRDefault="0053585E" w:rsidP="0053585E">
            <w:pPr>
              <w:spacing w:line="225" w:lineRule="atLeast"/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B003</w:t>
            </w:r>
          </w:p>
        </w:tc>
        <w:tc>
          <w:tcPr>
            <w:tcW w:w="3994" w:type="dxa"/>
            <w:hideMark/>
          </w:tcPr>
          <w:p w14:paraId="7DE8FC9E" w14:textId="7C5AB65E" w:rsidR="0053585E" w:rsidRPr="0053585E" w:rsidRDefault="0053585E" w:rsidP="0053585E">
            <w:pPr>
              <w:spacing w:line="225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14– 8th Avenue, New York, NY 10012</w:t>
            </w:r>
          </w:p>
        </w:tc>
        <w:tc>
          <w:tcPr>
            <w:tcW w:w="4543" w:type="dxa"/>
            <w:hideMark/>
          </w:tcPr>
          <w:p w14:paraId="6E303268" w14:textId="77777777" w:rsidR="0053585E" w:rsidRPr="0053585E" w:rsidRDefault="0053585E" w:rsidP="0053585E">
            <w:pPr>
              <w:spacing w:line="225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212-371-3000</w:t>
            </w:r>
          </w:p>
        </w:tc>
      </w:tr>
      <w:tr w:rsidR="0053585E" w:rsidRPr="00DB3480" w14:paraId="6996D3BB" w14:textId="77777777" w:rsidTr="00DB3480">
        <w:trPr>
          <w:trHeight w:val="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5" w:type="dxa"/>
            <w:hideMark/>
          </w:tcPr>
          <w:p w14:paraId="15B9A33C" w14:textId="77777777" w:rsidR="0053585E" w:rsidRPr="0053585E" w:rsidRDefault="0053585E" w:rsidP="0053585E">
            <w:pPr>
              <w:spacing w:line="225" w:lineRule="atLeast"/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B004</w:t>
            </w:r>
          </w:p>
        </w:tc>
        <w:tc>
          <w:tcPr>
            <w:tcW w:w="3994" w:type="dxa"/>
            <w:hideMark/>
          </w:tcPr>
          <w:p w14:paraId="62624218" w14:textId="593CAB20" w:rsidR="0053585E" w:rsidRPr="0053585E" w:rsidRDefault="0053585E" w:rsidP="0053585E">
            <w:pPr>
              <w:spacing w:line="225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16– 14th Avenue, Seattle, WA 98128</w:t>
            </w:r>
          </w:p>
        </w:tc>
        <w:tc>
          <w:tcPr>
            <w:tcW w:w="4543" w:type="dxa"/>
            <w:hideMark/>
          </w:tcPr>
          <w:p w14:paraId="6E8E7120" w14:textId="77777777" w:rsidR="0053585E" w:rsidRPr="0053585E" w:rsidRDefault="0053585E" w:rsidP="0053585E">
            <w:pPr>
              <w:spacing w:line="225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206-555-3131, 206-555-4112</w:t>
            </w:r>
          </w:p>
        </w:tc>
      </w:tr>
    </w:tbl>
    <w:p w14:paraId="38C1AD5A" w14:textId="2CBDDEC3" w:rsidR="0053585E" w:rsidRDefault="0053585E" w:rsidP="0053585E">
      <w:pPr>
        <w:pStyle w:val="ListParagraph"/>
        <w:numPr>
          <w:ilvl w:val="0"/>
          <w:numId w:val="1"/>
        </w:numPr>
        <w:spacing w:before="375" w:after="0" w:line="285" w:lineRule="atLeast"/>
        <w:ind w:left="360"/>
        <w:rPr>
          <w:rFonts w:eastAsia="Times New Roman" w:cs="Times New Roman"/>
          <w:color w:val="000000"/>
          <w:sz w:val="28"/>
          <w:szCs w:val="28"/>
          <w:lang w:eastAsia="en-GB"/>
        </w:rPr>
      </w:pPr>
      <w:r w:rsidRPr="00DB3480">
        <w:rPr>
          <w:rFonts w:eastAsia="Times New Roman" w:cs="Times New Roman"/>
          <w:color w:val="000000"/>
          <w:sz w:val="28"/>
          <w:szCs w:val="28"/>
          <w:lang w:eastAsia="en-GB"/>
        </w:rPr>
        <w:t>Why is this table not in 1NF?</w:t>
      </w:r>
    </w:p>
    <w:p w14:paraId="63DF9531" w14:textId="1C50E286" w:rsidR="00102177" w:rsidRDefault="00102177" w:rsidP="00102177">
      <w:pPr>
        <w:pStyle w:val="ListParagraph"/>
        <w:spacing w:before="375" w:after="0" w:line="360" w:lineRule="auto"/>
        <w:ind w:left="360"/>
        <w:jc w:val="both"/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</w:pPr>
      <w:proofErr w:type="spellStart"/>
      <w:r>
        <w:rPr>
          <w:rFonts w:eastAsia="Times New Roman" w:cs="Times New Roman"/>
          <w:color w:val="000000"/>
          <w:sz w:val="28"/>
          <w:szCs w:val="28"/>
          <w:lang w:eastAsia="en-GB"/>
        </w:rPr>
        <w:t>Ans</w:t>
      </w:r>
      <w:proofErr w:type="spellEnd"/>
      <w:proofErr w:type="gramStart"/>
      <w:r>
        <w:rPr>
          <w:rFonts w:eastAsia="Times New Roman" w:cs="Times New Roman"/>
          <w:color w:val="000000"/>
          <w:sz w:val="28"/>
          <w:szCs w:val="28"/>
          <w:lang w:eastAsia="en-GB"/>
        </w:rPr>
        <w:t>:-</w:t>
      </w:r>
      <w:proofErr w:type="gramEnd"/>
      <w:r>
        <w:rPr>
          <w:rFonts w:eastAsia="Times New Roman" w:cs="Times New Roman"/>
          <w:color w:val="000000"/>
          <w:sz w:val="28"/>
          <w:szCs w:val="28"/>
          <w:lang w:eastAsia="en-GB"/>
        </w:rPr>
        <w:t xml:space="preserve"> </w:t>
      </w:r>
      <w:r w:rsidRPr="00102177">
        <w:rPr>
          <w:rFonts w:ascii="Arial" w:eastAsia="Times New Roman" w:hAnsi="Arial" w:cs="Arial"/>
          <w:color w:val="000000"/>
          <w:sz w:val="24"/>
          <w:szCs w:val="24"/>
          <w:lang w:eastAsia="en-GB"/>
        </w:rPr>
        <w:t xml:space="preserve">This table is not in 1NF because </w:t>
      </w:r>
      <w:r w:rsidRPr="0010217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tables are not separated  for each set of related data. For example in table </w:t>
      </w:r>
      <w:proofErr w:type="spellStart"/>
      <w:r w:rsidRPr="0010217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>telnos</w:t>
      </w:r>
      <w:proofErr w:type="spellEnd"/>
      <w:r w:rsidRPr="00102177">
        <w:rPr>
          <w:rFonts w:ascii="Arial" w:hAnsi="Arial" w:cs="Arial"/>
          <w:color w:val="000000" w:themeColor="text1"/>
          <w:sz w:val="24"/>
          <w:szCs w:val="24"/>
          <w:shd w:val="clear" w:color="auto" w:fill="FFFFFF"/>
        </w:rPr>
        <w:t xml:space="preserve"> there is three number in same column.</w:t>
      </w:r>
    </w:p>
    <w:p w14:paraId="6728E61E" w14:textId="77777777" w:rsidR="00102177" w:rsidRPr="00102177" w:rsidRDefault="00102177" w:rsidP="00102177">
      <w:pPr>
        <w:pStyle w:val="ListParagraph"/>
        <w:spacing w:before="375" w:after="0" w:line="285" w:lineRule="atLeast"/>
        <w:ind w:left="360"/>
        <w:rPr>
          <w:rFonts w:eastAsia="Times New Roman" w:cs="Times New Roman"/>
          <w:color w:val="000000"/>
          <w:sz w:val="24"/>
          <w:szCs w:val="24"/>
          <w:lang w:eastAsia="en-GB"/>
        </w:rPr>
      </w:pPr>
    </w:p>
    <w:p w14:paraId="7924342D" w14:textId="2D048A7D" w:rsidR="0053585E" w:rsidRDefault="0053585E" w:rsidP="0053585E">
      <w:pPr>
        <w:pStyle w:val="ListParagraph"/>
        <w:numPr>
          <w:ilvl w:val="0"/>
          <w:numId w:val="1"/>
        </w:numPr>
        <w:spacing w:after="0" w:line="285" w:lineRule="atLeast"/>
        <w:ind w:left="360"/>
        <w:rPr>
          <w:rFonts w:eastAsia="Times New Roman" w:cs="Times New Roman"/>
          <w:color w:val="000000"/>
          <w:sz w:val="28"/>
          <w:szCs w:val="28"/>
          <w:lang w:eastAsia="en-GB"/>
        </w:rPr>
      </w:pPr>
      <w:r w:rsidRPr="00DB3480">
        <w:rPr>
          <w:rFonts w:eastAsia="Times New Roman" w:cs="Times New Roman"/>
          <w:color w:val="000000"/>
          <w:sz w:val="28"/>
          <w:szCs w:val="28"/>
          <w:lang w:eastAsia="en-GB"/>
        </w:rPr>
        <w:t>Describe and illustrate the process of normalizing the data shown in this table to third normal form (3NF).</w:t>
      </w:r>
    </w:p>
    <w:p w14:paraId="5248598A" w14:textId="77777777" w:rsidR="00C21CF3" w:rsidRDefault="00C21CF3" w:rsidP="00C21CF3">
      <w:pPr>
        <w:pStyle w:val="ListParagraph"/>
        <w:spacing w:after="0" w:line="285" w:lineRule="atLeast"/>
        <w:ind w:left="360"/>
        <w:rPr>
          <w:rFonts w:eastAsia="Times New Roman" w:cs="Times New Roman"/>
          <w:color w:val="000000"/>
          <w:sz w:val="28"/>
          <w:szCs w:val="28"/>
          <w:lang w:eastAsia="en-GB"/>
        </w:rPr>
      </w:pPr>
    </w:p>
    <w:p w14:paraId="79253B3E" w14:textId="4142C3A9" w:rsidR="00102177" w:rsidRPr="00C21CF3" w:rsidRDefault="00102177" w:rsidP="00102177">
      <w:pPr>
        <w:pStyle w:val="ListParagraph"/>
        <w:spacing w:after="0" w:line="285" w:lineRule="atLeast"/>
        <w:ind w:left="360"/>
        <w:rPr>
          <w:rFonts w:eastAsia="Times New Roman" w:cs="Times New Roman"/>
          <w:b/>
          <w:color w:val="000000"/>
          <w:sz w:val="28"/>
          <w:szCs w:val="28"/>
          <w:lang w:eastAsia="en-GB"/>
        </w:rPr>
      </w:pPr>
      <w:r w:rsidRPr="00C21CF3">
        <w:rPr>
          <w:rFonts w:eastAsia="Times New Roman" w:cs="Times New Roman"/>
          <w:b/>
          <w:color w:val="000000"/>
          <w:sz w:val="28"/>
          <w:szCs w:val="28"/>
          <w:lang w:eastAsia="en-GB"/>
        </w:rPr>
        <w:t xml:space="preserve">                                         1NF</w:t>
      </w:r>
    </w:p>
    <w:p w14:paraId="6CDD7136" w14:textId="77777777" w:rsidR="00EF44BD" w:rsidRDefault="00102177" w:rsidP="00102177">
      <w:pPr>
        <w:pStyle w:val="ListParagraph"/>
        <w:spacing w:after="0" w:line="285" w:lineRule="atLeast"/>
        <w:ind w:left="360"/>
        <w:rPr>
          <w:rFonts w:eastAsia="Times New Roman" w:cs="Times New Roman"/>
          <w:color w:val="000000"/>
          <w:sz w:val="28"/>
          <w:szCs w:val="28"/>
          <w:lang w:eastAsia="en-GB"/>
        </w:rPr>
      </w:pPr>
      <w:r>
        <w:rPr>
          <w:rFonts w:eastAsia="Times New Roman" w:cs="Times New Roman"/>
          <w:color w:val="000000"/>
          <w:sz w:val="28"/>
          <w:szCs w:val="28"/>
          <w:lang w:eastAsia="en-GB"/>
        </w:rPr>
        <w:t xml:space="preserve">   </w:t>
      </w:r>
    </w:p>
    <w:tbl>
      <w:tblPr>
        <w:tblStyle w:val="ListTable4-Accent3"/>
        <w:tblW w:w="1020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65"/>
        <w:gridCol w:w="3994"/>
        <w:gridCol w:w="4543"/>
      </w:tblGrid>
      <w:tr w:rsidR="00EF44BD" w:rsidRPr="0053585E" w14:paraId="130A9164" w14:textId="77777777" w:rsidTr="00C91A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5" w:type="dxa"/>
            <w:hideMark/>
          </w:tcPr>
          <w:p w14:paraId="09A3F047" w14:textId="77777777" w:rsidR="00EF44BD" w:rsidRPr="0053585E" w:rsidRDefault="00EF44BD" w:rsidP="00C91A7B">
            <w:pPr>
              <w:spacing w:line="225" w:lineRule="atLeast"/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</w:pPr>
            <w:proofErr w:type="spellStart"/>
            <w:r w:rsidRPr="0053585E"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branchNo</w:t>
            </w:r>
            <w:proofErr w:type="spellEnd"/>
          </w:p>
        </w:tc>
        <w:tc>
          <w:tcPr>
            <w:tcW w:w="3994" w:type="dxa"/>
            <w:hideMark/>
          </w:tcPr>
          <w:p w14:paraId="71458458" w14:textId="77777777" w:rsidR="00EF44BD" w:rsidRPr="0053585E" w:rsidRDefault="00EF44BD" w:rsidP="00C91A7B">
            <w:pPr>
              <w:spacing w:line="225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</w:pPr>
            <w:proofErr w:type="spellStart"/>
            <w:r w:rsidRPr="0053585E"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branchAddress</w:t>
            </w:r>
            <w:proofErr w:type="spellEnd"/>
          </w:p>
        </w:tc>
        <w:tc>
          <w:tcPr>
            <w:tcW w:w="4543" w:type="dxa"/>
            <w:hideMark/>
          </w:tcPr>
          <w:p w14:paraId="12F318C9" w14:textId="77777777" w:rsidR="00EF44BD" w:rsidRPr="0053585E" w:rsidRDefault="00EF44BD" w:rsidP="00C91A7B">
            <w:pPr>
              <w:spacing w:line="225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</w:pPr>
            <w:proofErr w:type="spellStart"/>
            <w:r w:rsidRPr="0053585E"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telNos</w:t>
            </w:r>
            <w:proofErr w:type="spellEnd"/>
          </w:p>
        </w:tc>
      </w:tr>
      <w:tr w:rsidR="00EF44BD" w:rsidRPr="0053585E" w14:paraId="42D5DF55" w14:textId="77777777" w:rsidTr="00C91A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5" w:type="dxa"/>
            <w:hideMark/>
          </w:tcPr>
          <w:p w14:paraId="17786FEA" w14:textId="77777777" w:rsidR="00EF44BD" w:rsidRPr="0053585E" w:rsidRDefault="00EF44BD" w:rsidP="00C91A7B">
            <w:pPr>
              <w:spacing w:line="210" w:lineRule="atLeast"/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B001</w:t>
            </w:r>
          </w:p>
        </w:tc>
        <w:tc>
          <w:tcPr>
            <w:tcW w:w="3994" w:type="dxa"/>
            <w:hideMark/>
          </w:tcPr>
          <w:p w14:paraId="026A1B89" w14:textId="77777777" w:rsidR="00EF44BD" w:rsidRPr="0053585E" w:rsidRDefault="00EF44BD" w:rsidP="00C91A7B">
            <w:pPr>
              <w:spacing w:line="21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8 Jefferson Way, Portland, OR 97201</w:t>
            </w:r>
          </w:p>
        </w:tc>
        <w:tc>
          <w:tcPr>
            <w:tcW w:w="4543" w:type="dxa"/>
            <w:hideMark/>
          </w:tcPr>
          <w:p w14:paraId="3BAEFABC" w14:textId="798C5844" w:rsidR="00EF44BD" w:rsidRPr="0053585E" w:rsidRDefault="00EF44BD" w:rsidP="00443377">
            <w:pPr>
              <w:spacing w:line="210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503-555-3618</w:t>
            </w:r>
          </w:p>
        </w:tc>
      </w:tr>
      <w:tr w:rsidR="00EF44BD" w:rsidRPr="0053585E" w14:paraId="0994CA06" w14:textId="77777777" w:rsidTr="00C91A7B">
        <w:trPr>
          <w:trHeight w:val="3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5" w:type="dxa"/>
            <w:hideMark/>
          </w:tcPr>
          <w:p w14:paraId="21E592FA" w14:textId="77777777" w:rsidR="00EF44BD" w:rsidRPr="0053585E" w:rsidRDefault="00EF44BD" w:rsidP="00C91A7B">
            <w:pPr>
              <w:spacing w:line="225" w:lineRule="atLeast"/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B002</w:t>
            </w:r>
          </w:p>
        </w:tc>
        <w:tc>
          <w:tcPr>
            <w:tcW w:w="3994" w:type="dxa"/>
            <w:hideMark/>
          </w:tcPr>
          <w:p w14:paraId="7F444527" w14:textId="77777777" w:rsidR="00EF44BD" w:rsidRPr="0053585E" w:rsidRDefault="00EF44BD" w:rsidP="00C91A7B">
            <w:pPr>
              <w:spacing w:line="225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 xml:space="preserve">City </w:t>
            </w:r>
            <w:proofErr w:type="spellStart"/>
            <w:r w:rsidRPr="0053585E"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Center</w:t>
            </w:r>
            <w:proofErr w:type="spellEnd"/>
            <w:r w:rsidRPr="0053585E"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 xml:space="preserve"> Plaza, Seattle, WA 98122</w:t>
            </w:r>
          </w:p>
        </w:tc>
        <w:tc>
          <w:tcPr>
            <w:tcW w:w="4543" w:type="dxa"/>
            <w:hideMark/>
          </w:tcPr>
          <w:p w14:paraId="791DDC2E" w14:textId="18231D12" w:rsidR="00EF44BD" w:rsidRPr="0053585E" w:rsidRDefault="00EF44BD" w:rsidP="00443377">
            <w:pPr>
              <w:spacing w:line="225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206-555-6756</w:t>
            </w:r>
          </w:p>
        </w:tc>
      </w:tr>
      <w:tr w:rsidR="00EF44BD" w:rsidRPr="0053585E" w14:paraId="769FEDFD" w14:textId="77777777" w:rsidTr="00C91A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5" w:type="dxa"/>
            <w:hideMark/>
          </w:tcPr>
          <w:p w14:paraId="2C16FEA7" w14:textId="77777777" w:rsidR="00EF44BD" w:rsidRPr="0053585E" w:rsidRDefault="00EF44BD" w:rsidP="00C91A7B">
            <w:pPr>
              <w:spacing w:line="225" w:lineRule="atLeast"/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B003</w:t>
            </w:r>
          </w:p>
        </w:tc>
        <w:tc>
          <w:tcPr>
            <w:tcW w:w="3994" w:type="dxa"/>
            <w:hideMark/>
          </w:tcPr>
          <w:p w14:paraId="09342889" w14:textId="77777777" w:rsidR="00EF44BD" w:rsidRPr="0053585E" w:rsidRDefault="00EF44BD" w:rsidP="00C91A7B">
            <w:pPr>
              <w:spacing w:line="225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14– 8th Avenue, New York, NY 10012</w:t>
            </w:r>
          </w:p>
        </w:tc>
        <w:tc>
          <w:tcPr>
            <w:tcW w:w="4543" w:type="dxa"/>
            <w:hideMark/>
          </w:tcPr>
          <w:p w14:paraId="3103B768" w14:textId="77777777" w:rsidR="00EF44BD" w:rsidRPr="0053585E" w:rsidRDefault="00EF44BD" w:rsidP="00C91A7B">
            <w:pPr>
              <w:spacing w:line="225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212-371-3000</w:t>
            </w:r>
          </w:p>
        </w:tc>
      </w:tr>
      <w:tr w:rsidR="00EF44BD" w:rsidRPr="0053585E" w14:paraId="7437F8DF" w14:textId="77777777" w:rsidTr="00C91A7B">
        <w:trPr>
          <w:trHeight w:val="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5" w:type="dxa"/>
            <w:hideMark/>
          </w:tcPr>
          <w:p w14:paraId="707A019C" w14:textId="77777777" w:rsidR="00EF44BD" w:rsidRPr="0053585E" w:rsidRDefault="00EF44BD" w:rsidP="00C91A7B">
            <w:pPr>
              <w:spacing w:line="225" w:lineRule="atLeast"/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B004</w:t>
            </w:r>
          </w:p>
        </w:tc>
        <w:tc>
          <w:tcPr>
            <w:tcW w:w="3994" w:type="dxa"/>
            <w:hideMark/>
          </w:tcPr>
          <w:p w14:paraId="139CC3DF" w14:textId="77777777" w:rsidR="00EF44BD" w:rsidRPr="0053585E" w:rsidRDefault="00EF44BD" w:rsidP="00C91A7B">
            <w:pPr>
              <w:spacing w:line="225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16– 14th Avenue, Seattle, WA 98128</w:t>
            </w:r>
          </w:p>
        </w:tc>
        <w:tc>
          <w:tcPr>
            <w:tcW w:w="4543" w:type="dxa"/>
            <w:hideMark/>
          </w:tcPr>
          <w:p w14:paraId="001301C8" w14:textId="161EF277" w:rsidR="00EF44BD" w:rsidRPr="0053585E" w:rsidRDefault="00EF44BD" w:rsidP="00443377">
            <w:pPr>
              <w:spacing w:line="225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206-555-3131</w:t>
            </w:r>
          </w:p>
        </w:tc>
      </w:tr>
      <w:tr w:rsidR="00EF44BD" w:rsidRPr="0053585E" w14:paraId="57C34B3D" w14:textId="77777777" w:rsidTr="00C91A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5" w:type="dxa"/>
          </w:tcPr>
          <w:p w14:paraId="28FF9487" w14:textId="61A15622" w:rsidR="00EF44BD" w:rsidRPr="0053585E" w:rsidRDefault="00EF44BD" w:rsidP="00C91A7B">
            <w:pPr>
              <w:spacing w:line="225" w:lineRule="atLeast"/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B001</w:t>
            </w:r>
          </w:p>
        </w:tc>
        <w:tc>
          <w:tcPr>
            <w:tcW w:w="3994" w:type="dxa"/>
          </w:tcPr>
          <w:p w14:paraId="6FF1BFA1" w14:textId="0F9718E7" w:rsidR="00EF44BD" w:rsidRPr="0053585E" w:rsidRDefault="00EF44BD" w:rsidP="00C91A7B">
            <w:pPr>
              <w:spacing w:line="225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8 Jefferson way, Portland, Or 97201</w:t>
            </w:r>
          </w:p>
        </w:tc>
        <w:tc>
          <w:tcPr>
            <w:tcW w:w="4543" w:type="dxa"/>
          </w:tcPr>
          <w:p w14:paraId="2851735C" w14:textId="32A3031A" w:rsidR="00EF44BD" w:rsidRPr="0053585E" w:rsidRDefault="00EF44BD" w:rsidP="00C91A7B">
            <w:pPr>
              <w:spacing w:line="225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503-555-2727</w:t>
            </w:r>
          </w:p>
        </w:tc>
      </w:tr>
      <w:tr w:rsidR="00EF44BD" w:rsidRPr="0053585E" w14:paraId="5A89C31B" w14:textId="77777777" w:rsidTr="00C91A7B">
        <w:trPr>
          <w:trHeight w:val="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5" w:type="dxa"/>
          </w:tcPr>
          <w:p w14:paraId="60659980" w14:textId="5FE48DEE" w:rsidR="00EF44BD" w:rsidRPr="0053585E" w:rsidRDefault="00EF44BD" w:rsidP="00C91A7B">
            <w:pPr>
              <w:spacing w:line="225" w:lineRule="atLeast"/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lastRenderedPageBreak/>
              <w:t>B002</w:t>
            </w:r>
          </w:p>
        </w:tc>
        <w:tc>
          <w:tcPr>
            <w:tcW w:w="3994" w:type="dxa"/>
          </w:tcPr>
          <w:p w14:paraId="34BEBFA8" w14:textId="07ADAF4D" w:rsidR="00EF44BD" w:rsidRPr="0053585E" w:rsidRDefault="00EF44BD" w:rsidP="00C91A7B">
            <w:pPr>
              <w:spacing w:line="225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 xml:space="preserve">City </w:t>
            </w:r>
            <w:proofErr w:type="spellStart"/>
            <w:r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Center</w:t>
            </w:r>
            <w:proofErr w:type="spellEnd"/>
            <w:r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 xml:space="preserve"> Plaza, Seattle, WA 98122</w:t>
            </w:r>
          </w:p>
        </w:tc>
        <w:tc>
          <w:tcPr>
            <w:tcW w:w="4543" w:type="dxa"/>
          </w:tcPr>
          <w:p w14:paraId="14CB690D" w14:textId="702CC03D" w:rsidR="00EF44BD" w:rsidRPr="0053585E" w:rsidRDefault="00EF44BD" w:rsidP="00C91A7B">
            <w:pPr>
              <w:spacing w:line="225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206-555-8836</w:t>
            </w:r>
          </w:p>
        </w:tc>
      </w:tr>
      <w:tr w:rsidR="00EF44BD" w:rsidRPr="0053585E" w14:paraId="6D795922" w14:textId="77777777" w:rsidTr="00C91A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5" w:type="dxa"/>
          </w:tcPr>
          <w:p w14:paraId="779CBC5A" w14:textId="189FD2B1" w:rsidR="00EF44BD" w:rsidRPr="0053585E" w:rsidRDefault="00EF44BD" w:rsidP="00C91A7B">
            <w:pPr>
              <w:spacing w:line="225" w:lineRule="atLeast"/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B001</w:t>
            </w:r>
          </w:p>
        </w:tc>
        <w:tc>
          <w:tcPr>
            <w:tcW w:w="3994" w:type="dxa"/>
          </w:tcPr>
          <w:p w14:paraId="52F2B737" w14:textId="51FC65D6" w:rsidR="00EF44BD" w:rsidRPr="0053585E" w:rsidRDefault="00EF44BD" w:rsidP="00C91A7B">
            <w:pPr>
              <w:spacing w:line="225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8 Jefferson Way, Portland, OR 97201</w:t>
            </w:r>
          </w:p>
        </w:tc>
        <w:tc>
          <w:tcPr>
            <w:tcW w:w="4543" w:type="dxa"/>
          </w:tcPr>
          <w:p w14:paraId="446B8FD3" w14:textId="40727B67" w:rsidR="00EF44BD" w:rsidRPr="0053585E" w:rsidRDefault="00EF44BD" w:rsidP="00C91A7B">
            <w:pPr>
              <w:spacing w:line="225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503-555-6534</w:t>
            </w:r>
          </w:p>
        </w:tc>
      </w:tr>
      <w:tr w:rsidR="00EF44BD" w:rsidRPr="0053585E" w14:paraId="2C7D653B" w14:textId="77777777" w:rsidTr="00C91A7B">
        <w:trPr>
          <w:trHeight w:val="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65" w:type="dxa"/>
          </w:tcPr>
          <w:p w14:paraId="6FCD0F0D" w14:textId="39518121" w:rsidR="00EF44BD" w:rsidRPr="0053585E" w:rsidRDefault="00EF44BD" w:rsidP="00C91A7B">
            <w:pPr>
              <w:spacing w:line="225" w:lineRule="atLeast"/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B004</w:t>
            </w:r>
          </w:p>
        </w:tc>
        <w:tc>
          <w:tcPr>
            <w:tcW w:w="3994" w:type="dxa"/>
          </w:tcPr>
          <w:p w14:paraId="28C748C8" w14:textId="66CE9464" w:rsidR="00EF44BD" w:rsidRPr="0053585E" w:rsidRDefault="00EF44BD" w:rsidP="00C91A7B">
            <w:pPr>
              <w:spacing w:line="225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16– 14th Avenue, Seattle, WA 98128</w:t>
            </w:r>
          </w:p>
        </w:tc>
        <w:tc>
          <w:tcPr>
            <w:tcW w:w="4543" w:type="dxa"/>
          </w:tcPr>
          <w:p w14:paraId="003FD93B" w14:textId="6176AE44" w:rsidR="00EF44BD" w:rsidRPr="0053585E" w:rsidRDefault="00EF44BD" w:rsidP="00C91A7B">
            <w:pPr>
              <w:spacing w:line="225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503-555-6534</w:t>
            </w:r>
          </w:p>
        </w:tc>
      </w:tr>
    </w:tbl>
    <w:p w14:paraId="660EF70F" w14:textId="77777777" w:rsidR="00102177" w:rsidRDefault="00102177" w:rsidP="00102177">
      <w:pPr>
        <w:pStyle w:val="ListParagraph"/>
        <w:spacing w:after="0" w:line="285" w:lineRule="atLeast"/>
        <w:ind w:left="360"/>
        <w:rPr>
          <w:rFonts w:eastAsia="Times New Roman" w:cs="Times New Roman"/>
          <w:color w:val="000000"/>
          <w:sz w:val="28"/>
          <w:szCs w:val="28"/>
          <w:lang w:eastAsia="en-GB"/>
        </w:rPr>
      </w:pPr>
    </w:p>
    <w:p w14:paraId="210842B8" w14:textId="03F92C33" w:rsidR="00EF44BD" w:rsidRPr="00C21CF3" w:rsidRDefault="00EF44BD" w:rsidP="00102177">
      <w:pPr>
        <w:pStyle w:val="ListParagraph"/>
        <w:spacing w:after="0" w:line="285" w:lineRule="atLeast"/>
        <w:ind w:left="360"/>
        <w:rPr>
          <w:rFonts w:eastAsia="Times New Roman" w:cs="Times New Roman"/>
          <w:b/>
          <w:color w:val="000000"/>
          <w:sz w:val="28"/>
          <w:szCs w:val="28"/>
          <w:lang w:eastAsia="en-GB"/>
        </w:rPr>
      </w:pPr>
      <w:r>
        <w:rPr>
          <w:rFonts w:eastAsia="Times New Roman" w:cs="Times New Roman"/>
          <w:color w:val="000000"/>
          <w:sz w:val="28"/>
          <w:szCs w:val="28"/>
          <w:lang w:eastAsia="en-GB"/>
        </w:rPr>
        <w:t xml:space="preserve">                                             </w:t>
      </w:r>
      <w:r w:rsidRPr="00C21CF3">
        <w:rPr>
          <w:rFonts w:eastAsia="Times New Roman" w:cs="Times New Roman"/>
          <w:b/>
          <w:color w:val="000000"/>
          <w:sz w:val="28"/>
          <w:szCs w:val="28"/>
          <w:lang w:eastAsia="en-GB"/>
        </w:rPr>
        <w:t>2NF</w:t>
      </w:r>
    </w:p>
    <w:p w14:paraId="0D1311C8" w14:textId="77777777" w:rsidR="00456AAF" w:rsidRDefault="00456AAF" w:rsidP="00102177">
      <w:pPr>
        <w:pStyle w:val="ListParagraph"/>
        <w:spacing w:after="0" w:line="285" w:lineRule="atLeast"/>
        <w:ind w:left="360"/>
        <w:rPr>
          <w:rFonts w:eastAsia="Times New Roman" w:cs="Times New Roman"/>
          <w:color w:val="000000"/>
          <w:sz w:val="28"/>
          <w:szCs w:val="28"/>
          <w:lang w:eastAsia="en-GB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975"/>
        <w:gridCol w:w="3011"/>
        <w:gridCol w:w="3004"/>
      </w:tblGrid>
      <w:tr w:rsidR="00443377" w14:paraId="7973DF8D" w14:textId="02303641" w:rsidTr="00443377">
        <w:tc>
          <w:tcPr>
            <w:tcW w:w="2975" w:type="dxa"/>
          </w:tcPr>
          <w:p w14:paraId="6AD34E8A" w14:textId="1E89ECDF" w:rsidR="00443377" w:rsidRDefault="00443377" w:rsidP="00102177">
            <w:pPr>
              <w:pStyle w:val="ListParagraph"/>
              <w:spacing w:line="285" w:lineRule="atLeast"/>
              <w:ind w:left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proofErr w:type="spellStart"/>
            <w:r w:rsidRPr="0053585E"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branchNo</w:t>
            </w:r>
            <w:proofErr w:type="spellEnd"/>
          </w:p>
        </w:tc>
        <w:tc>
          <w:tcPr>
            <w:tcW w:w="3011" w:type="dxa"/>
          </w:tcPr>
          <w:p w14:paraId="42EFF1F7" w14:textId="77777777" w:rsidR="00443377" w:rsidRDefault="00443377" w:rsidP="00102177">
            <w:pPr>
              <w:pStyle w:val="ListParagraph"/>
              <w:spacing w:line="285" w:lineRule="atLeast"/>
              <w:ind w:left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proofErr w:type="spellStart"/>
            <w:r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telNos</w:t>
            </w:r>
            <w:proofErr w:type="spellEnd"/>
          </w:p>
          <w:p w14:paraId="4778F9C5" w14:textId="61137803" w:rsidR="00443377" w:rsidRDefault="00443377" w:rsidP="00102177">
            <w:pPr>
              <w:pStyle w:val="ListParagraph"/>
              <w:spacing w:line="285" w:lineRule="atLeast"/>
              <w:ind w:left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</w:p>
        </w:tc>
        <w:tc>
          <w:tcPr>
            <w:tcW w:w="3004" w:type="dxa"/>
          </w:tcPr>
          <w:p w14:paraId="0E9E0042" w14:textId="2B37CD25" w:rsidR="00443377" w:rsidRDefault="00443377" w:rsidP="00102177">
            <w:pPr>
              <w:pStyle w:val="ListParagraph"/>
              <w:spacing w:line="285" w:lineRule="atLeast"/>
              <w:ind w:left="0"/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</w:pPr>
            <w:proofErr w:type="spellStart"/>
            <w:r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telID</w:t>
            </w:r>
            <w:proofErr w:type="spellEnd"/>
          </w:p>
        </w:tc>
      </w:tr>
      <w:tr w:rsidR="00443377" w14:paraId="77804E70" w14:textId="5E7C90A2" w:rsidTr="00443377">
        <w:tc>
          <w:tcPr>
            <w:tcW w:w="2975" w:type="dxa"/>
          </w:tcPr>
          <w:p w14:paraId="6D542878" w14:textId="3C48782D" w:rsidR="00443377" w:rsidRDefault="00443377" w:rsidP="00102177">
            <w:pPr>
              <w:pStyle w:val="ListParagraph"/>
              <w:spacing w:line="285" w:lineRule="atLeast"/>
              <w:ind w:left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B001</w:t>
            </w:r>
          </w:p>
        </w:tc>
        <w:tc>
          <w:tcPr>
            <w:tcW w:w="3011" w:type="dxa"/>
          </w:tcPr>
          <w:p w14:paraId="50A1745C" w14:textId="2BEB6FEA" w:rsidR="00443377" w:rsidRDefault="00443377" w:rsidP="00102177">
            <w:pPr>
              <w:pStyle w:val="ListParagraph"/>
              <w:spacing w:line="285" w:lineRule="atLeast"/>
              <w:ind w:left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503-555-3618</w:t>
            </w:r>
          </w:p>
        </w:tc>
        <w:tc>
          <w:tcPr>
            <w:tcW w:w="3004" w:type="dxa"/>
          </w:tcPr>
          <w:p w14:paraId="6BC59195" w14:textId="3C190DEE" w:rsidR="00443377" w:rsidRPr="0053585E" w:rsidRDefault="00443377" w:rsidP="00102177">
            <w:pPr>
              <w:pStyle w:val="ListParagraph"/>
              <w:spacing w:line="285" w:lineRule="atLeast"/>
              <w:ind w:left="0"/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T1</w:t>
            </w:r>
          </w:p>
        </w:tc>
      </w:tr>
      <w:tr w:rsidR="00443377" w14:paraId="7BA4B425" w14:textId="156EEF34" w:rsidTr="00443377">
        <w:tc>
          <w:tcPr>
            <w:tcW w:w="2975" w:type="dxa"/>
          </w:tcPr>
          <w:p w14:paraId="104E0EB5" w14:textId="34CE2EA3" w:rsidR="00443377" w:rsidRDefault="00443377" w:rsidP="00102177">
            <w:pPr>
              <w:pStyle w:val="ListParagraph"/>
              <w:spacing w:line="285" w:lineRule="atLeast"/>
              <w:ind w:left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B002</w:t>
            </w:r>
          </w:p>
        </w:tc>
        <w:tc>
          <w:tcPr>
            <w:tcW w:w="3011" w:type="dxa"/>
          </w:tcPr>
          <w:p w14:paraId="1D96FE83" w14:textId="35FA25FC" w:rsidR="00443377" w:rsidRDefault="00443377" w:rsidP="00102177">
            <w:pPr>
              <w:pStyle w:val="ListParagraph"/>
              <w:spacing w:line="285" w:lineRule="atLeast"/>
              <w:ind w:left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206-555-6756</w:t>
            </w:r>
          </w:p>
        </w:tc>
        <w:tc>
          <w:tcPr>
            <w:tcW w:w="3004" w:type="dxa"/>
          </w:tcPr>
          <w:p w14:paraId="5BDB4AEC" w14:textId="0E63FDDE" w:rsidR="00443377" w:rsidRPr="0053585E" w:rsidRDefault="00443377" w:rsidP="00102177">
            <w:pPr>
              <w:pStyle w:val="ListParagraph"/>
              <w:spacing w:line="285" w:lineRule="atLeast"/>
              <w:ind w:left="0"/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T2</w:t>
            </w:r>
          </w:p>
        </w:tc>
      </w:tr>
      <w:tr w:rsidR="00443377" w14:paraId="67BECABE" w14:textId="06D61FF2" w:rsidTr="00443377">
        <w:tc>
          <w:tcPr>
            <w:tcW w:w="2975" w:type="dxa"/>
          </w:tcPr>
          <w:p w14:paraId="789FDB56" w14:textId="26AA9E7D" w:rsidR="00443377" w:rsidRDefault="00443377" w:rsidP="00102177">
            <w:pPr>
              <w:pStyle w:val="ListParagraph"/>
              <w:spacing w:line="285" w:lineRule="atLeast"/>
              <w:ind w:left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B003</w:t>
            </w:r>
          </w:p>
        </w:tc>
        <w:tc>
          <w:tcPr>
            <w:tcW w:w="3011" w:type="dxa"/>
          </w:tcPr>
          <w:p w14:paraId="27AE61AA" w14:textId="160432F3" w:rsidR="00443377" w:rsidRDefault="00443377" w:rsidP="00102177">
            <w:pPr>
              <w:pStyle w:val="ListParagraph"/>
              <w:spacing w:line="285" w:lineRule="atLeast"/>
              <w:ind w:left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212-371-3000</w:t>
            </w:r>
          </w:p>
        </w:tc>
        <w:tc>
          <w:tcPr>
            <w:tcW w:w="3004" w:type="dxa"/>
          </w:tcPr>
          <w:p w14:paraId="5F944314" w14:textId="2E807E91" w:rsidR="00443377" w:rsidRPr="0053585E" w:rsidRDefault="00443377" w:rsidP="00102177">
            <w:pPr>
              <w:pStyle w:val="ListParagraph"/>
              <w:spacing w:line="285" w:lineRule="atLeast"/>
              <w:ind w:left="0"/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T3</w:t>
            </w:r>
          </w:p>
        </w:tc>
      </w:tr>
      <w:tr w:rsidR="00443377" w14:paraId="6538C813" w14:textId="55DE50FF" w:rsidTr="00443377">
        <w:tc>
          <w:tcPr>
            <w:tcW w:w="2975" w:type="dxa"/>
          </w:tcPr>
          <w:p w14:paraId="2BBCF677" w14:textId="61973BEB" w:rsidR="00443377" w:rsidRDefault="00443377" w:rsidP="00102177">
            <w:pPr>
              <w:pStyle w:val="ListParagraph"/>
              <w:spacing w:line="285" w:lineRule="atLeast"/>
              <w:ind w:left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B004</w:t>
            </w:r>
          </w:p>
        </w:tc>
        <w:tc>
          <w:tcPr>
            <w:tcW w:w="3011" w:type="dxa"/>
          </w:tcPr>
          <w:p w14:paraId="0B4806C7" w14:textId="1005E209" w:rsidR="00443377" w:rsidRPr="0053585E" w:rsidRDefault="00443377" w:rsidP="00102177">
            <w:pPr>
              <w:pStyle w:val="ListParagraph"/>
              <w:spacing w:line="285" w:lineRule="atLeast"/>
              <w:ind w:left="0"/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206-555-3131</w:t>
            </w:r>
          </w:p>
        </w:tc>
        <w:tc>
          <w:tcPr>
            <w:tcW w:w="3004" w:type="dxa"/>
          </w:tcPr>
          <w:p w14:paraId="4CD634B5" w14:textId="77E24A88" w:rsidR="00443377" w:rsidRPr="0053585E" w:rsidRDefault="00443377" w:rsidP="00102177">
            <w:pPr>
              <w:pStyle w:val="ListParagraph"/>
              <w:spacing w:line="285" w:lineRule="atLeast"/>
              <w:ind w:left="0"/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T4</w:t>
            </w:r>
          </w:p>
        </w:tc>
      </w:tr>
      <w:tr w:rsidR="00443377" w14:paraId="059D2494" w14:textId="77777777" w:rsidTr="00443377">
        <w:tc>
          <w:tcPr>
            <w:tcW w:w="2975" w:type="dxa"/>
          </w:tcPr>
          <w:p w14:paraId="03290E5B" w14:textId="28E49736" w:rsidR="00443377" w:rsidRDefault="00443377" w:rsidP="00102177">
            <w:pPr>
              <w:pStyle w:val="ListParagraph"/>
              <w:spacing w:line="285" w:lineRule="atLeast"/>
              <w:ind w:left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B001</w:t>
            </w:r>
          </w:p>
        </w:tc>
        <w:tc>
          <w:tcPr>
            <w:tcW w:w="3011" w:type="dxa"/>
          </w:tcPr>
          <w:p w14:paraId="59185AA0" w14:textId="5D1027E4" w:rsidR="00443377" w:rsidRPr="0053585E" w:rsidRDefault="00443377" w:rsidP="00102177">
            <w:pPr>
              <w:pStyle w:val="ListParagraph"/>
              <w:spacing w:line="285" w:lineRule="atLeast"/>
              <w:ind w:left="0"/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503-555-2727</w:t>
            </w:r>
          </w:p>
        </w:tc>
        <w:tc>
          <w:tcPr>
            <w:tcW w:w="3004" w:type="dxa"/>
          </w:tcPr>
          <w:p w14:paraId="1659945B" w14:textId="64846FC4" w:rsidR="00443377" w:rsidRDefault="00443377" w:rsidP="00102177">
            <w:pPr>
              <w:pStyle w:val="ListParagraph"/>
              <w:spacing w:line="285" w:lineRule="atLeast"/>
              <w:ind w:left="0"/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T5</w:t>
            </w:r>
          </w:p>
        </w:tc>
      </w:tr>
      <w:tr w:rsidR="00443377" w14:paraId="54A54CE9" w14:textId="77777777" w:rsidTr="00443377">
        <w:tc>
          <w:tcPr>
            <w:tcW w:w="2975" w:type="dxa"/>
          </w:tcPr>
          <w:p w14:paraId="5117B2F0" w14:textId="4FD7312A" w:rsidR="00443377" w:rsidRDefault="00443377" w:rsidP="00102177">
            <w:pPr>
              <w:pStyle w:val="ListParagraph"/>
              <w:spacing w:line="285" w:lineRule="atLeast"/>
              <w:ind w:left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B002</w:t>
            </w:r>
          </w:p>
        </w:tc>
        <w:tc>
          <w:tcPr>
            <w:tcW w:w="3011" w:type="dxa"/>
          </w:tcPr>
          <w:p w14:paraId="15387110" w14:textId="12860600" w:rsidR="00443377" w:rsidRPr="0053585E" w:rsidRDefault="00443377" w:rsidP="00102177">
            <w:pPr>
              <w:pStyle w:val="ListParagraph"/>
              <w:spacing w:line="285" w:lineRule="atLeast"/>
              <w:ind w:left="0"/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206-555-8836</w:t>
            </w:r>
          </w:p>
        </w:tc>
        <w:tc>
          <w:tcPr>
            <w:tcW w:w="3004" w:type="dxa"/>
          </w:tcPr>
          <w:p w14:paraId="31563E6B" w14:textId="47C0AC56" w:rsidR="00443377" w:rsidRDefault="00443377" w:rsidP="00102177">
            <w:pPr>
              <w:pStyle w:val="ListParagraph"/>
              <w:spacing w:line="285" w:lineRule="atLeast"/>
              <w:ind w:left="0"/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T6</w:t>
            </w:r>
          </w:p>
        </w:tc>
      </w:tr>
      <w:tr w:rsidR="00443377" w14:paraId="78B01D18" w14:textId="77777777" w:rsidTr="00443377">
        <w:tc>
          <w:tcPr>
            <w:tcW w:w="2975" w:type="dxa"/>
          </w:tcPr>
          <w:p w14:paraId="64065DE5" w14:textId="483A6B3D" w:rsidR="00443377" w:rsidRDefault="00443377" w:rsidP="00102177">
            <w:pPr>
              <w:pStyle w:val="ListParagraph"/>
              <w:spacing w:line="285" w:lineRule="atLeast"/>
              <w:ind w:left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B001</w:t>
            </w:r>
          </w:p>
        </w:tc>
        <w:tc>
          <w:tcPr>
            <w:tcW w:w="3011" w:type="dxa"/>
          </w:tcPr>
          <w:p w14:paraId="634CFAEC" w14:textId="08EBB853" w:rsidR="00443377" w:rsidRPr="0053585E" w:rsidRDefault="00443377" w:rsidP="00102177">
            <w:pPr>
              <w:pStyle w:val="ListParagraph"/>
              <w:spacing w:line="285" w:lineRule="atLeast"/>
              <w:ind w:left="0"/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503-555-6534</w:t>
            </w:r>
          </w:p>
        </w:tc>
        <w:tc>
          <w:tcPr>
            <w:tcW w:w="3004" w:type="dxa"/>
          </w:tcPr>
          <w:p w14:paraId="1B431CAF" w14:textId="7DA669B1" w:rsidR="00443377" w:rsidRDefault="00443377" w:rsidP="00102177">
            <w:pPr>
              <w:pStyle w:val="ListParagraph"/>
              <w:spacing w:line="285" w:lineRule="atLeast"/>
              <w:ind w:left="0"/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T7</w:t>
            </w:r>
          </w:p>
        </w:tc>
      </w:tr>
    </w:tbl>
    <w:p w14:paraId="39A4D7D7" w14:textId="37D78587" w:rsidR="00EF44BD" w:rsidRPr="00456AAF" w:rsidRDefault="008C6C4F" w:rsidP="00102177">
      <w:pPr>
        <w:pStyle w:val="ListParagraph"/>
        <w:spacing w:after="0" w:line="285" w:lineRule="atLeast"/>
        <w:ind w:left="360"/>
        <w:rPr>
          <w:rFonts w:eastAsia="Times New Roman" w:cs="Times New Roman"/>
          <w:color w:val="000000"/>
          <w:sz w:val="28"/>
          <w:szCs w:val="28"/>
          <w:lang w:eastAsia="en-GB"/>
        </w:rPr>
      </w:pPr>
      <w:r>
        <w:rPr>
          <w:rFonts w:eastAsia="Times New Roman" w:cs="Times New Roman"/>
          <w:color w:val="000000"/>
          <w:sz w:val="28"/>
          <w:szCs w:val="28"/>
          <w:lang w:eastAsia="en-GB"/>
        </w:rPr>
        <w:t xml:space="preserve">  </w:t>
      </w:r>
      <w:r w:rsidR="00443377">
        <w:rPr>
          <w:rFonts w:eastAsia="Times New Roman" w:cs="Times New Roman"/>
          <w:color w:val="000000"/>
          <w:sz w:val="28"/>
          <w:szCs w:val="28"/>
          <w:lang w:eastAsia="en-GB"/>
        </w:rPr>
        <w:t xml:space="preserve">  </w:t>
      </w:r>
    </w:p>
    <w:p w14:paraId="7431AE7F" w14:textId="053CF154" w:rsidR="00443377" w:rsidRPr="00C21CF3" w:rsidRDefault="00443377" w:rsidP="00102177">
      <w:pPr>
        <w:pStyle w:val="ListParagraph"/>
        <w:spacing w:after="0" w:line="285" w:lineRule="atLeast"/>
        <w:ind w:left="360"/>
        <w:rPr>
          <w:rFonts w:eastAsia="Times New Roman" w:cs="Times New Roman"/>
          <w:b/>
          <w:color w:val="000000"/>
          <w:sz w:val="28"/>
          <w:szCs w:val="28"/>
          <w:lang w:eastAsia="en-GB"/>
        </w:rPr>
      </w:pPr>
      <w:r>
        <w:rPr>
          <w:rFonts w:eastAsia="Times New Roman" w:cs="Times New Roman"/>
          <w:color w:val="000000"/>
          <w:sz w:val="28"/>
          <w:szCs w:val="28"/>
          <w:lang w:eastAsia="en-GB"/>
        </w:rPr>
        <w:t xml:space="preserve">                 </w:t>
      </w:r>
      <w:r w:rsidR="001127FD">
        <w:rPr>
          <w:rFonts w:eastAsia="Times New Roman" w:cs="Times New Roman"/>
          <w:color w:val="000000"/>
          <w:sz w:val="28"/>
          <w:szCs w:val="28"/>
          <w:lang w:eastAsia="en-GB"/>
        </w:rPr>
        <w:t xml:space="preserve">                               </w:t>
      </w:r>
      <w:r w:rsidR="001127FD" w:rsidRPr="00C21CF3">
        <w:rPr>
          <w:rFonts w:eastAsia="Times New Roman" w:cs="Times New Roman"/>
          <w:b/>
          <w:color w:val="000000"/>
          <w:sz w:val="28"/>
          <w:szCs w:val="28"/>
          <w:lang w:eastAsia="en-GB"/>
        </w:rPr>
        <w:t>2</w:t>
      </w:r>
      <w:r w:rsidRPr="00C21CF3">
        <w:rPr>
          <w:rFonts w:eastAsia="Times New Roman" w:cs="Times New Roman"/>
          <w:b/>
          <w:color w:val="000000"/>
          <w:sz w:val="28"/>
          <w:szCs w:val="28"/>
          <w:lang w:eastAsia="en-GB"/>
        </w:rPr>
        <w:t>NF</w:t>
      </w:r>
    </w:p>
    <w:p w14:paraId="2F9DDA79" w14:textId="6816EB28" w:rsidR="00456AAF" w:rsidRDefault="00456AAF" w:rsidP="00102177">
      <w:pPr>
        <w:pStyle w:val="ListParagraph"/>
        <w:spacing w:after="0" w:line="285" w:lineRule="atLeast"/>
        <w:ind w:left="360"/>
        <w:rPr>
          <w:rFonts w:eastAsia="Times New Roman" w:cs="Times New Roman"/>
          <w:color w:val="000000"/>
          <w:sz w:val="28"/>
          <w:szCs w:val="28"/>
          <w:lang w:eastAsia="en-GB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478"/>
        <w:gridCol w:w="4512"/>
      </w:tblGrid>
      <w:tr w:rsidR="00443377" w14:paraId="6553D6DC" w14:textId="77777777" w:rsidTr="00456AAF">
        <w:tc>
          <w:tcPr>
            <w:tcW w:w="4478" w:type="dxa"/>
          </w:tcPr>
          <w:p w14:paraId="3C9F0AA0" w14:textId="18686BDC" w:rsidR="00443377" w:rsidRDefault="00443377" w:rsidP="00102177">
            <w:pPr>
              <w:pStyle w:val="ListParagraph"/>
              <w:spacing w:line="285" w:lineRule="atLeast"/>
              <w:ind w:left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proofErr w:type="spellStart"/>
            <w:r w:rsidRPr="0053585E"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branchNo</w:t>
            </w:r>
            <w:proofErr w:type="spellEnd"/>
          </w:p>
        </w:tc>
        <w:tc>
          <w:tcPr>
            <w:tcW w:w="4512" w:type="dxa"/>
          </w:tcPr>
          <w:p w14:paraId="3C676328" w14:textId="5FEDC860" w:rsidR="00443377" w:rsidRDefault="00443377" w:rsidP="00102177">
            <w:pPr>
              <w:pStyle w:val="ListParagraph"/>
              <w:spacing w:line="285" w:lineRule="atLeast"/>
              <w:ind w:left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proofErr w:type="spellStart"/>
            <w:r w:rsidRPr="0053585E"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branchAddress</w:t>
            </w:r>
            <w:proofErr w:type="spellEnd"/>
          </w:p>
        </w:tc>
      </w:tr>
      <w:tr w:rsidR="00443377" w14:paraId="73EED4BB" w14:textId="77777777" w:rsidTr="00456AAF">
        <w:tc>
          <w:tcPr>
            <w:tcW w:w="4478" w:type="dxa"/>
          </w:tcPr>
          <w:p w14:paraId="5C66B440" w14:textId="57F911E2" w:rsidR="00443377" w:rsidRDefault="00443377" w:rsidP="00102177">
            <w:pPr>
              <w:pStyle w:val="ListParagraph"/>
              <w:spacing w:line="285" w:lineRule="atLeast"/>
              <w:ind w:left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B001</w:t>
            </w:r>
          </w:p>
        </w:tc>
        <w:tc>
          <w:tcPr>
            <w:tcW w:w="4512" w:type="dxa"/>
          </w:tcPr>
          <w:p w14:paraId="6B1DDE87" w14:textId="0E02E109" w:rsidR="00443377" w:rsidRDefault="001127FD" w:rsidP="00102177">
            <w:pPr>
              <w:pStyle w:val="ListParagraph"/>
              <w:spacing w:line="285" w:lineRule="atLeast"/>
              <w:ind w:left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8 Jefferson Way, Portland, OR 97201</w:t>
            </w:r>
          </w:p>
        </w:tc>
      </w:tr>
      <w:tr w:rsidR="00443377" w14:paraId="2DF867D7" w14:textId="77777777" w:rsidTr="00456AAF">
        <w:tc>
          <w:tcPr>
            <w:tcW w:w="4478" w:type="dxa"/>
          </w:tcPr>
          <w:p w14:paraId="2C63F528" w14:textId="4F21B9E9" w:rsidR="00443377" w:rsidRDefault="00443377" w:rsidP="00102177">
            <w:pPr>
              <w:pStyle w:val="ListParagraph"/>
              <w:spacing w:line="285" w:lineRule="atLeast"/>
              <w:ind w:left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B002</w:t>
            </w:r>
          </w:p>
        </w:tc>
        <w:tc>
          <w:tcPr>
            <w:tcW w:w="4512" w:type="dxa"/>
          </w:tcPr>
          <w:p w14:paraId="11C0D6AD" w14:textId="297DD9BC" w:rsidR="00443377" w:rsidRDefault="001127FD" w:rsidP="00102177">
            <w:pPr>
              <w:pStyle w:val="ListParagraph"/>
              <w:spacing w:line="285" w:lineRule="atLeast"/>
              <w:ind w:left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 xml:space="preserve">City </w:t>
            </w:r>
            <w:proofErr w:type="spellStart"/>
            <w:r w:rsidRPr="0053585E"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Center</w:t>
            </w:r>
            <w:proofErr w:type="spellEnd"/>
            <w:r w:rsidRPr="0053585E"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 xml:space="preserve"> Plaza, Seattle, WA 98122</w:t>
            </w:r>
          </w:p>
        </w:tc>
      </w:tr>
      <w:tr w:rsidR="00443377" w14:paraId="0AFCB4FA" w14:textId="77777777" w:rsidTr="00456AAF">
        <w:tc>
          <w:tcPr>
            <w:tcW w:w="4478" w:type="dxa"/>
          </w:tcPr>
          <w:p w14:paraId="2DB47767" w14:textId="42F4F2F3" w:rsidR="00443377" w:rsidRDefault="00443377" w:rsidP="00102177">
            <w:pPr>
              <w:pStyle w:val="ListParagraph"/>
              <w:spacing w:line="285" w:lineRule="atLeast"/>
              <w:ind w:left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B003</w:t>
            </w:r>
          </w:p>
        </w:tc>
        <w:tc>
          <w:tcPr>
            <w:tcW w:w="4512" w:type="dxa"/>
          </w:tcPr>
          <w:p w14:paraId="7F556B27" w14:textId="5F9AFBBF" w:rsidR="00443377" w:rsidRDefault="001127FD" w:rsidP="00102177">
            <w:pPr>
              <w:pStyle w:val="ListParagraph"/>
              <w:spacing w:line="285" w:lineRule="atLeast"/>
              <w:ind w:left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14– 8th Avenue, New York, NY 10012</w:t>
            </w:r>
          </w:p>
        </w:tc>
      </w:tr>
      <w:tr w:rsidR="00443377" w14:paraId="3CC64CDC" w14:textId="77777777" w:rsidTr="00456AAF">
        <w:tc>
          <w:tcPr>
            <w:tcW w:w="4478" w:type="dxa"/>
          </w:tcPr>
          <w:p w14:paraId="0D02DF8F" w14:textId="0F049D82" w:rsidR="00443377" w:rsidRDefault="00443377" w:rsidP="00102177">
            <w:pPr>
              <w:pStyle w:val="ListParagraph"/>
              <w:spacing w:line="285" w:lineRule="atLeast"/>
              <w:ind w:left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B004</w:t>
            </w:r>
          </w:p>
        </w:tc>
        <w:tc>
          <w:tcPr>
            <w:tcW w:w="4512" w:type="dxa"/>
          </w:tcPr>
          <w:p w14:paraId="42471A3C" w14:textId="71E5904B" w:rsidR="00443377" w:rsidRDefault="001127FD" w:rsidP="00102177">
            <w:pPr>
              <w:pStyle w:val="ListParagraph"/>
              <w:spacing w:line="285" w:lineRule="atLeast"/>
              <w:ind w:left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theme="minorHAnsi"/>
                <w:color w:val="000000"/>
                <w:sz w:val="28"/>
                <w:szCs w:val="28"/>
                <w:lang w:eastAsia="en-GB"/>
              </w:rPr>
              <w:t>16– 14th Avenue, Seattle, WA 98128</w:t>
            </w:r>
          </w:p>
        </w:tc>
      </w:tr>
    </w:tbl>
    <w:p w14:paraId="2B730A97" w14:textId="62442A03" w:rsidR="00102177" w:rsidRDefault="001127FD" w:rsidP="00102177">
      <w:pPr>
        <w:pStyle w:val="ListParagraph"/>
        <w:spacing w:after="0" w:line="285" w:lineRule="atLeast"/>
        <w:ind w:left="360"/>
        <w:rPr>
          <w:rFonts w:eastAsia="Times New Roman" w:cs="Times New Roman"/>
          <w:color w:val="000000"/>
          <w:sz w:val="28"/>
          <w:szCs w:val="28"/>
          <w:lang w:eastAsia="en-GB"/>
        </w:rPr>
      </w:pPr>
      <w:r>
        <w:rPr>
          <w:rFonts w:eastAsia="Times New Roman" w:cs="Times New Roman"/>
          <w:color w:val="000000"/>
          <w:sz w:val="28"/>
          <w:szCs w:val="28"/>
          <w:lang w:eastAsia="en-GB"/>
        </w:rPr>
        <w:t xml:space="preserve">                                                  </w:t>
      </w:r>
    </w:p>
    <w:p w14:paraId="619FC7F1" w14:textId="5A96B254" w:rsidR="001127FD" w:rsidRDefault="001127FD" w:rsidP="00102177">
      <w:pPr>
        <w:pStyle w:val="ListParagraph"/>
        <w:spacing w:after="0" w:line="285" w:lineRule="atLeast"/>
        <w:ind w:left="360"/>
        <w:rPr>
          <w:rFonts w:eastAsia="Times New Roman" w:cs="Times New Roman"/>
          <w:color w:val="000000"/>
          <w:sz w:val="28"/>
          <w:szCs w:val="28"/>
          <w:lang w:eastAsia="en-GB"/>
        </w:rPr>
      </w:pPr>
      <w:r>
        <w:rPr>
          <w:rFonts w:eastAsia="Times New Roman" w:cs="Times New Roman"/>
          <w:color w:val="000000"/>
          <w:sz w:val="28"/>
          <w:szCs w:val="28"/>
          <w:lang w:eastAsia="en-GB"/>
        </w:rPr>
        <w:t xml:space="preserve"> </w:t>
      </w:r>
    </w:p>
    <w:p w14:paraId="776A0816" w14:textId="77777777" w:rsidR="00102177" w:rsidRPr="00DB3480" w:rsidRDefault="00102177" w:rsidP="00102177">
      <w:pPr>
        <w:pStyle w:val="ListParagraph"/>
        <w:spacing w:after="0" w:line="285" w:lineRule="atLeast"/>
        <w:ind w:left="360"/>
        <w:rPr>
          <w:rFonts w:eastAsia="Times New Roman" w:cs="Times New Roman"/>
          <w:color w:val="000000"/>
          <w:sz w:val="28"/>
          <w:szCs w:val="28"/>
          <w:lang w:eastAsia="en-GB"/>
        </w:rPr>
      </w:pPr>
    </w:p>
    <w:p w14:paraId="6801BF53" w14:textId="77777777" w:rsidR="001127FD" w:rsidRPr="001127FD" w:rsidRDefault="0053585E" w:rsidP="0053585E">
      <w:pPr>
        <w:pStyle w:val="ListParagraph"/>
        <w:numPr>
          <w:ilvl w:val="0"/>
          <w:numId w:val="1"/>
        </w:numPr>
        <w:spacing w:after="0" w:line="285" w:lineRule="atLeast"/>
        <w:ind w:left="360"/>
        <w:rPr>
          <w:rFonts w:eastAsia="Times New Roman" w:cs="Times New Roman"/>
          <w:color w:val="000000"/>
          <w:sz w:val="28"/>
          <w:szCs w:val="28"/>
          <w:lang w:eastAsia="en-GB"/>
        </w:rPr>
      </w:pPr>
      <w:r w:rsidRPr="00DB3480">
        <w:rPr>
          <w:rFonts w:eastAsia="Times New Roman" w:cs="Times New Roman"/>
          <w:color w:val="000000"/>
          <w:sz w:val="28"/>
          <w:szCs w:val="28"/>
          <w:lang w:eastAsia="en-GB"/>
        </w:rPr>
        <w:t>Identify the primary, alternate and for</w:t>
      </w:r>
      <w:r w:rsidR="001127FD">
        <w:rPr>
          <w:rFonts w:eastAsia="Times New Roman" w:cs="Times New Roman"/>
          <w:color w:val="000000"/>
          <w:sz w:val="28"/>
          <w:szCs w:val="28"/>
          <w:lang w:eastAsia="en-GB"/>
        </w:rPr>
        <w:t>eign keys in your 3NF relations</w:t>
      </w:r>
      <w:r w:rsidR="001127FD">
        <w:rPr>
          <w:sz w:val="28"/>
          <w:szCs w:val="28"/>
        </w:rPr>
        <w:t>.</w:t>
      </w:r>
    </w:p>
    <w:p w14:paraId="5C650E1E" w14:textId="14F48AD7" w:rsidR="0053585E" w:rsidRDefault="00217360" w:rsidP="001127FD">
      <w:pPr>
        <w:pStyle w:val="ListParagraph"/>
        <w:spacing w:after="0" w:line="285" w:lineRule="atLeast"/>
        <w:ind w:left="360"/>
        <w:rPr>
          <w:sz w:val="28"/>
          <w:szCs w:val="28"/>
        </w:rPr>
      </w:pPr>
      <w:proofErr w:type="spellStart"/>
      <w:r>
        <w:rPr>
          <w:sz w:val="28"/>
          <w:szCs w:val="28"/>
        </w:rPr>
        <w:t>Ans</w:t>
      </w:r>
      <w:proofErr w:type="spellEnd"/>
      <w:proofErr w:type="gramStart"/>
      <w:r>
        <w:rPr>
          <w:sz w:val="28"/>
          <w:szCs w:val="28"/>
        </w:rPr>
        <w:t>:-</w:t>
      </w:r>
      <w:proofErr w:type="gramEnd"/>
      <w:r>
        <w:rPr>
          <w:sz w:val="28"/>
          <w:szCs w:val="28"/>
        </w:rPr>
        <w:t xml:space="preserve"> </w:t>
      </w:r>
      <w:r w:rsidR="001127FD">
        <w:rPr>
          <w:sz w:val="28"/>
          <w:szCs w:val="28"/>
        </w:rPr>
        <w:t xml:space="preserve">Primary Key:- </w:t>
      </w:r>
      <w:r w:rsidR="001127FD" w:rsidRPr="001127FD">
        <w:rPr>
          <w:sz w:val="28"/>
          <w:szCs w:val="28"/>
        </w:rPr>
        <w:t xml:space="preserve"> </w:t>
      </w:r>
      <w:proofErr w:type="spellStart"/>
      <w:r w:rsidR="001127FD" w:rsidRPr="001127FD">
        <w:rPr>
          <w:sz w:val="28"/>
          <w:szCs w:val="28"/>
        </w:rPr>
        <w:t>branchNo</w:t>
      </w:r>
      <w:proofErr w:type="spellEnd"/>
    </w:p>
    <w:p w14:paraId="518B4C25" w14:textId="35C837DD" w:rsidR="001127FD" w:rsidRDefault="001127FD" w:rsidP="001127FD">
      <w:pPr>
        <w:pStyle w:val="ListParagraph"/>
        <w:spacing w:after="0" w:line="285" w:lineRule="atLeast"/>
        <w:ind w:left="360"/>
        <w:rPr>
          <w:rFonts w:eastAsia="Times New Roman" w:cs="Times New Roman"/>
          <w:color w:val="000000"/>
          <w:sz w:val="28"/>
          <w:szCs w:val="28"/>
          <w:lang w:eastAsia="en-GB"/>
        </w:rPr>
      </w:pPr>
      <w:r>
        <w:rPr>
          <w:rFonts w:eastAsia="Times New Roman" w:cs="Times New Roman"/>
          <w:color w:val="000000"/>
          <w:sz w:val="28"/>
          <w:szCs w:val="28"/>
          <w:lang w:eastAsia="en-GB"/>
        </w:rPr>
        <w:t>Alternate Key</w:t>
      </w:r>
      <w:proofErr w:type="gramStart"/>
      <w:r>
        <w:rPr>
          <w:rFonts w:eastAsia="Times New Roman" w:cs="Times New Roman"/>
          <w:color w:val="000000"/>
          <w:sz w:val="28"/>
          <w:szCs w:val="28"/>
          <w:lang w:eastAsia="en-GB"/>
        </w:rPr>
        <w:t>:-</w:t>
      </w:r>
      <w:proofErr w:type="gramEnd"/>
      <w:r w:rsidR="00217360">
        <w:rPr>
          <w:rFonts w:eastAsia="Times New Roman" w:cs="Times New Roman"/>
          <w:color w:val="000000"/>
          <w:sz w:val="28"/>
          <w:szCs w:val="28"/>
          <w:lang w:eastAsia="en-GB"/>
        </w:rPr>
        <w:t xml:space="preserve"> </w:t>
      </w:r>
      <w:proofErr w:type="spellStart"/>
      <w:r w:rsidR="00217360">
        <w:rPr>
          <w:rFonts w:eastAsia="Times New Roman" w:cs="Times New Roman"/>
          <w:color w:val="000000"/>
          <w:sz w:val="28"/>
          <w:szCs w:val="28"/>
          <w:lang w:eastAsia="en-GB"/>
        </w:rPr>
        <w:t>brach</w:t>
      </w:r>
      <w:proofErr w:type="spellEnd"/>
      <w:r w:rsidR="00217360">
        <w:rPr>
          <w:rFonts w:eastAsia="Times New Roman" w:cs="Times New Roman"/>
          <w:color w:val="000000"/>
          <w:sz w:val="28"/>
          <w:szCs w:val="28"/>
          <w:lang w:eastAsia="en-GB"/>
        </w:rPr>
        <w:t xml:space="preserve"> Address</w:t>
      </w:r>
      <w:r>
        <w:rPr>
          <w:rFonts w:eastAsia="Times New Roman" w:cs="Times New Roman"/>
          <w:color w:val="000000"/>
          <w:sz w:val="28"/>
          <w:szCs w:val="28"/>
          <w:lang w:eastAsia="en-GB"/>
        </w:rPr>
        <w:t xml:space="preserve"> </w:t>
      </w:r>
    </w:p>
    <w:p w14:paraId="6EBC3C5B" w14:textId="52D77EC3" w:rsidR="001127FD" w:rsidRDefault="001127FD" w:rsidP="001127FD">
      <w:pPr>
        <w:pStyle w:val="ListParagraph"/>
        <w:spacing w:after="0" w:line="285" w:lineRule="atLeast"/>
        <w:ind w:left="360"/>
        <w:rPr>
          <w:rFonts w:eastAsia="Times New Roman" w:cs="Times New Roman"/>
          <w:color w:val="000000"/>
          <w:sz w:val="28"/>
          <w:szCs w:val="28"/>
          <w:lang w:eastAsia="en-GB"/>
        </w:rPr>
      </w:pPr>
      <w:r>
        <w:rPr>
          <w:rFonts w:eastAsia="Times New Roman" w:cs="Times New Roman"/>
          <w:color w:val="000000"/>
          <w:sz w:val="28"/>
          <w:szCs w:val="28"/>
          <w:lang w:eastAsia="en-GB"/>
        </w:rPr>
        <w:t>Foreign Key</w:t>
      </w:r>
      <w:proofErr w:type="gramStart"/>
      <w:r>
        <w:rPr>
          <w:rFonts w:eastAsia="Times New Roman" w:cs="Times New Roman"/>
          <w:color w:val="000000"/>
          <w:sz w:val="28"/>
          <w:szCs w:val="28"/>
          <w:lang w:eastAsia="en-GB"/>
        </w:rPr>
        <w:t>:-</w:t>
      </w:r>
      <w:proofErr w:type="gramEnd"/>
      <w:r>
        <w:rPr>
          <w:rFonts w:eastAsia="Times New Roman" w:cs="Times New Roman"/>
          <w:color w:val="000000"/>
          <w:sz w:val="28"/>
          <w:szCs w:val="28"/>
          <w:lang w:eastAsia="en-GB"/>
        </w:rPr>
        <w:t xml:space="preserve"> </w:t>
      </w:r>
      <w:proofErr w:type="spellStart"/>
      <w:r>
        <w:rPr>
          <w:rFonts w:eastAsia="Times New Roman" w:cs="Times New Roman"/>
          <w:color w:val="000000"/>
          <w:sz w:val="28"/>
          <w:szCs w:val="28"/>
          <w:lang w:eastAsia="en-GB"/>
        </w:rPr>
        <w:t>TelId</w:t>
      </w:r>
      <w:proofErr w:type="spellEnd"/>
    </w:p>
    <w:p w14:paraId="6AE202EC" w14:textId="77777777" w:rsidR="008E11D2" w:rsidRDefault="008E11D2" w:rsidP="001127FD">
      <w:pPr>
        <w:pStyle w:val="ListParagraph"/>
        <w:spacing w:after="0" w:line="285" w:lineRule="atLeast"/>
        <w:ind w:left="360"/>
        <w:rPr>
          <w:rFonts w:eastAsia="Times New Roman" w:cs="Times New Roman"/>
          <w:color w:val="000000"/>
          <w:sz w:val="28"/>
          <w:szCs w:val="28"/>
          <w:lang w:eastAsia="en-GB"/>
        </w:rPr>
      </w:pPr>
    </w:p>
    <w:p w14:paraId="7B971A55" w14:textId="77777777" w:rsidR="008E11D2" w:rsidRPr="001127FD" w:rsidRDefault="008E11D2" w:rsidP="001127FD">
      <w:pPr>
        <w:pStyle w:val="ListParagraph"/>
        <w:spacing w:after="0" w:line="285" w:lineRule="atLeast"/>
        <w:ind w:left="360"/>
        <w:rPr>
          <w:rFonts w:eastAsia="Times New Roman" w:cs="Times New Roman"/>
          <w:color w:val="000000"/>
          <w:sz w:val="28"/>
          <w:szCs w:val="28"/>
          <w:lang w:eastAsia="en-GB"/>
        </w:rPr>
      </w:pPr>
    </w:p>
    <w:p w14:paraId="23725873" w14:textId="4D0C0C93" w:rsidR="0053585E" w:rsidRPr="00DB3480" w:rsidRDefault="0053585E" w:rsidP="00DB3480">
      <w:pPr>
        <w:pStyle w:val="ListParagraph"/>
        <w:numPr>
          <w:ilvl w:val="0"/>
          <w:numId w:val="4"/>
        </w:numPr>
        <w:spacing w:after="0" w:line="285" w:lineRule="atLeast"/>
        <w:rPr>
          <w:rFonts w:eastAsia="Times New Roman" w:cs="Times New Roman"/>
          <w:color w:val="000000"/>
          <w:sz w:val="28"/>
          <w:szCs w:val="28"/>
          <w:lang w:eastAsia="en-GB"/>
        </w:rPr>
      </w:pPr>
      <w:r w:rsidRPr="00DB3480">
        <w:rPr>
          <w:rFonts w:eastAsia="Times New Roman" w:cs="Times New Roman"/>
          <w:color w:val="000000"/>
          <w:sz w:val="28"/>
          <w:szCs w:val="28"/>
          <w:lang w:eastAsia="en-GB"/>
        </w:rPr>
        <w:t>Examine the table shown below.</w:t>
      </w:r>
      <w:r w:rsidR="00DB3480">
        <w:rPr>
          <w:rFonts w:eastAsia="Times New Roman" w:cs="Times New Roman"/>
          <w:color w:val="000000"/>
          <w:sz w:val="28"/>
          <w:szCs w:val="28"/>
          <w:lang w:eastAsia="en-GB"/>
        </w:rPr>
        <w:br/>
      </w:r>
    </w:p>
    <w:tbl>
      <w:tblPr>
        <w:tblStyle w:val="ListTable4-Accent3"/>
        <w:tblW w:w="98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"/>
        <w:gridCol w:w="1357"/>
        <w:gridCol w:w="2878"/>
        <w:gridCol w:w="1310"/>
        <w:gridCol w:w="1245"/>
        <w:gridCol w:w="1938"/>
      </w:tblGrid>
      <w:tr w:rsidR="00DB3480" w:rsidRPr="00DB3480" w14:paraId="674C0970" w14:textId="77777777" w:rsidTr="00DB34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hideMark/>
          </w:tcPr>
          <w:p w14:paraId="74B7F902" w14:textId="77777777" w:rsidR="0053585E" w:rsidRPr="0053585E" w:rsidRDefault="0053585E" w:rsidP="0053585E">
            <w:pPr>
              <w:spacing w:line="225" w:lineRule="atLeast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proofErr w:type="spellStart"/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lastRenderedPageBreak/>
              <w:t>staffNo</w:t>
            </w:r>
            <w:proofErr w:type="spellEnd"/>
          </w:p>
        </w:tc>
        <w:tc>
          <w:tcPr>
            <w:tcW w:w="1353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0D8BBA2" w14:textId="77777777" w:rsidR="0053585E" w:rsidRPr="0053585E" w:rsidRDefault="0053585E" w:rsidP="0053585E">
            <w:pPr>
              <w:spacing w:line="225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proofErr w:type="spellStart"/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branchNo</w:t>
            </w:r>
            <w:proofErr w:type="spellEnd"/>
          </w:p>
        </w:tc>
        <w:tc>
          <w:tcPr>
            <w:tcW w:w="289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5A32413" w14:textId="77777777" w:rsidR="0053585E" w:rsidRPr="0053585E" w:rsidRDefault="0053585E" w:rsidP="0053585E">
            <w:pPr>
              <w:spacing w:line="225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proofErr w:type="spellStart"/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branchAddress</w:t>
            </w:r>
            <w:proofErr w:type="spellEnd"/>
          </w:p>
        </w:tc>
        <w:tc>
          <w:tcPr>
            <w:tcW w:w="131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EABA7CB" w14:textId="77777777" w:rsidR="0053585E" w:rsidRPr="0053585E" w:rsidRDefault="0053585E" w:rsidP="0053585E">
            <w:pPr>
              <w:spacing w:line="225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name</w:t>
            </w:r>
          </w:p>
        </w:tc>
        <w:tc>
          <w:tcPr>
            <w:tcW w:w="1245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A510E1C" w14:textId="77777777" w:rsidR="0053585E" w:rsidRPr="0053585E" w:rsidRDefault="0053585E" w:rsidP="0053585E">
            <w:pPr>
              <w:spacing w:line="225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position</w:t>
            </w:r>
          </w:p>
        </w:tc>
        <w:tc>
          <w:tcPr>
            <w:tcW w:w="1917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14:paraId="32970949" w14:textId="77777777" w:rsidR="0053585E" w:rsidRPr="0053585E" w:rsidRDefault="0053585E" w:rsidP="0053585E">
            <w:pPr>
              <w:spacing w:line="225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proofErr w:type="spellStart"/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hoursPerWeek</w:t>
            </w:r>
            <w:proofErr w:type="spellEnd"/>
          </w:p>
        </w:tc>
      </w:tr>
      <w:tr w:rsidR="00DB3480" w:rsidRPr="00DB3480" w14:paraId="7170D14F" w14:textId="77777777" w:rsidTr="00DB34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hideMark/>
          </w:tcPr>
          <w:p w14:paraId="18F3A912" w14:textId="77777777" w:rsidR="0053585E" w:rsidRPr="0053585E" w:rsidRDefault="0053585E" w:rsidP="0053585E">
            <w:pPr>
              <w:spacing w:line="225" w:lineRule="atLeast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S4555</w:t>
            </w:r>
          </w:p>
        </w:tc>
        <w:tc>
          <w:tcPr>
            <w:tcW w:w="1353" w:type="dxa"/>
            <w:hideMark/>
          </w:tcPr>
          <w:p w14:paraId="56A9DB59" w14:textId="77777777" w:rsidR="0053585E" w:rsidRPr="0053585E" w:rsidRDefault="0053585E" w:rsidP="0053585E">
            <w:pPr>
              <w:spacing w:line="225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B002</w:t>
            </w:r>
          </w:p>
        </w:tc>
        <w:tc>
          <w:tcPr>
            <w:tcW w:w="2898" w:type="dxa"/>
            <w:hideMark/>
          </w:tcPr>
          <w:p w14:paraId="4D50CDEE" w14:textId="77777777" w:rsidR="0053585E" w:rsidRPr="0053585E" w:rsidRDefault="0053585E" w:rsidP="0053585E">
            <w:pPr>
              <w:spacing w:line="225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 xml:space="preserve">City </w:t>
            </w:r>
            <w:proofErr w:type="spellStart"/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Center</w:t>
            </w:r>
            <w:proofErr w:type="spellEnd"/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 xml:space="preserve"> Plaza, Seattle, WA 98122</w:t>
            </w:r>
          </w:p>
        </w:tc>
        <w:tc>
          <w:tcPr>
            <w:tcW w:w="1315" w:type="dxa"/>
            <w:hideMark/>
          </w:tcPr>
          <w:p w14:paraId="2FF9132E" w14:textId="77777777" w:rsidR="0053585E" w:rsidRPr="0053585E" w:rsidRDefault="0053585E" w:rsidP="0053585E">
            <w:pPr>
              <w:spacing w:line="225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Ellen Layman</w:t>
            </w:r>
          </w:p>
        </w:tc>
        <w:tc>
          <w:tcPr>
            <w:tcW w:w="1245" w:type="dxa"/>
            <w:hideMark/>
          </w:tcPr>
          <w:p w14:paraId="01619EE3" w14:textId="77777777" w:rsidR="0053585E" w:rsidRPr="0053585E" w:rsidRDefault="0053585E" w:rsidP="0053585E">
            <w:pPr>
              <w:spacing w:line="225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Assistant</w:t>
            </w:r>
          </w:p>
        </w:tc>
        <w:tc>
          <w:tcPr>
            <w:tcW w:w="1917" w:type="dxa"/>
            <w:hideMark/>
          </w:tcPr>
          <w:p w14:paraId="19190F68" w14:textId="77777777" w:rsidR="0053585E" w:rsidRPr="0053585E" w:rsidRDefault="0053585E" w:rsidP="0053585E">
            <w:pPr>
              <w:spacing w:line="225" w:lineRule="atLeas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16</w:t>
            </w:r>
          </w:p>
        </w:tc>
      </w:tr>
      <w:tr w:rsidR="00DB3480" w:rsidRPr="00DB3480" w14:paraId="49A008B0" w14:textId="77777777" w:rsidTr="00DB3480">
        <w:trPr>
          <w:trHeight w:val="5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hideMark/>
          </w:tcPr>
          <w:p w14:paraId="101AC8D0" w14:textId="77777777" w:rsidR="0053585E" w:rsidRPr="0053585E" w:rsidRDefault="0053585E" w:rsidP="0053585E">
            <w:pPr>
              <w:spacing w:line="225" w:lineRule="atLeast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S4555</w:t>
            </w:r>
          </w:p>
        </w:tc>
        <w:tc>
          <w:tcPr>
            <w:tcW w:w="1353" w:type="dxa"/>
            <w:hideMark/>
          </w:tcPr>
          <w:p w14:paraId="6E968E3B" w14:textId="6CF83F70" w:rsidR="0053585E" w:rsidRPr="0053585E" w:rsidRDefault="0053585E" w:rsidP="0053585E">
            <w:pPr>
              <w:spacing w:line="225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B00</w:t>
            </w:r>
            <w:r w:rsidR="008C6C4F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 xml:space="preserve">  </w:t>
            </w:r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4</w:t>
            </w:r>
          </w:p>
        </w:tc>
        <w:tc>
          <w:tcPr>
            <w:tcW w:w="2898" w:type="dxa"/>
            <w:hideMark/>
          </w:tcPr>
          <w:p w14:paraId="20DB4FE4" w14:textId="77777777" w:rsidR="0053585E" w:rsidRPr="0053585E" w:rsidRDefault="0053585E" w:rsidP="0053585E">
            <w:pPr>
              <w:spacing w:line="225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16 – 14th Avenue, Seattle, WA 98128</w:t>
            </w:r>
          </w:p>
        </w:tc>
        <w:tc>
          <w:tcPr>
            <w:tcW w:w="1315" w:type="dxa"/>
            <w:hideMark/>
          </w:tcPr>
          <w:p w14:paraId="1894AB62" w14:textId="77777777" w:rsidR="0053585E" w:rsidRPr="0053585E" w:rsidRDefault="0053585E" w:rsidP="0053585E">
            <w:pPr>
              <w:spacing w:line="225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Ellen Layman</w:t>
            </w:r>
          </w:p>
        </w:tc>
        <w:tc>
          <w:tcPr>
            <w:tcW w:w="1245" w:type="dxa"/>
            <w:hideMark/>
          </w:tcPr>
          <w:p w14:paraId="1A7F8201" w14:textId="77777777" w:rsidR="0053585E" w:rsidRPr="0053585E" w:rsidRDefault="0053585E" w:rsidP="0053585E">
            <w:pPr>
              <w:spacing w:line="225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Assistant</w:t>
            </w:r>
          </w:p>
        </w:tc>
        <w:tc>
          <w:tcPr>
            <w:tcW w:w="1917" w:type="dxa"/>
            <w:hideMark/>
          </w:tcPr>
          <w:p w14:paraId="28AB2B12" w14:textId="77777777" w:rsidR="0053585E" w:rsidRPr="0053585E" w:rsidRDefault="0053585E" w:rsidP="0053585E">
            <w:pPr>
              <w:spacing w:line="225" w:lineRule="atLeas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9</w:t>
            </w:r>
          </w:p>
        </w:tc>
      </w:tr>
      <w:tr w:rsidR="00DB3480" w:rsidRPr="00DB3480" w14:paraId="499CEBF7" w14:textId="77777777" w:rsidTr="00DB34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hideMark/>
          </w:tcPr>
          <w:p w14:paraId="1B7A15CA" w14:textId="77777777" w:rsidR="0053585E" w:rsidRPr="0053585E" w:rsidRDefault="0053585E" w:rsidP="0053585E">
            <w:pPr>
              <w:spacing w:line="225" w:lineRule="atLeast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S4612</w:t>
            </w:r>
          </w:p>
        </w:tc>
        <w:tc>
          <w:tcPr>
            <w:tcW w:w="1353" w:type="dxa"/>
            <w:hideMark/>
          </w:tcPr>
          <w:p w14:paraId="35A2B5A8" w14:textId="77777777" w:rsidR="0053585E" w:rsidRPr="0053585E" w:rsidRDefault="0053585E" w:rsidP="0053585E">
            <w:pPr>
              <w:spacing w:line="225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B002</w:t>
            </w:r>
          </w:p>
        </w:tc>
        <w:tc>
          <w:tcPr>
            <w:tcW w:w="2898" w:type="dxa"/>
            <w:hideMark/>
          </w:tcPr>
          <w:p w14:paraId="3E1FCE9D" w14:textId="77777777" w:rsidR="0053585E" w:rsidRPr="0053585E" w:rsidRDefault="0053585E" w:rsidP="0053585E">
            <w:pPr>
              <w:spacing w:line="225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 xml:space="preserve">City </w:t>
            </w:r>
            <w:proofErr w:type="spellStart"/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Center</w:t>
            </w:r>
            <w:proofErr w:type="spellEnd"/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 xml:space="preserve"> Plaza, Seattle, WA 98122</w:t>
            </w:r>
          </w:p>
        </w:tc>
        <w:tc>
          <w:tcPr>
            <w:tcW w:w="1315" w:type="dxa"/>
            <w:hideMark/>
          </w:tcPr>
          <w:p w14:paraId="65463C0B" w14:textId="77777777" w:rsidR="0053585E" w:rsidRPr="0053585E" w:rsidRDefault="0053585E" w:rsidP="0053585E">
            <w:pPr>
              <w:spacing w:line="225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Dave Sinclair</w:t>
            </w:r>
          </w:p>
        </w:tc>
        <w:tc>
          <w:tcPr>
            <w:tcW w:w="1245" w:type="dxa"/>
            <w:hideMark/>
          </w:tcPr>
          <w:p w14:paraId="527A581F" w14:textId="77777777" w:rsidR="0053585E" w:rsidRPr="0053585E" w:rsidRDefault="0053585E" w:rsidP="0053585E">
            <w:pPr>
              <w:spacing w:line="225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Assistant</w:t>
            </w:r>
          </w:p>
        </w:tc>
        <w:tc>
          <w:tcPr>
            <w:tcW w:w="1917" w:type="dxa"/>
            <w:hideMark/>
          </w:tcPr>
          <w:p w14:paraId="3A938D35" w14:textId="77777777" w:rsidR="0053585E" w:rsidRPr="0053585E" w:rsidRDefault="0053585E" w:rsidP="0053585E">
            <w:pPr>
              <w:spacing w:line="225" w:lineRule="atLeast"/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14</w:t>
            </w:r>
          </w:p>
        </w:tc>
      </w:tr>
      <w:tr w:rsidR="00DB3480" w:rsidRPr="00DB3480" w14:paraId="525D6A22" w14:textId="77777777" w:rsidTr="00DB3480">
        <w:trPr>
          <w:trHeight w:val="5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hideMark/>
          </w:tcPr>
          <w:p w14:paraId="24154809" w14:textId="77777777" w:rsidR="0053585E" w:rsidRPr="0053585E" w:rsidRDefault="0053585E" w:rsidP="0053585E">
            <w:pPr>
              <w:spacing w:line="225" w:lineRule="atLeast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S4612</w:t>
            </w:r>
          </w:p>
        </w:tc>
        <w:tc>
          <w:tcPr>
            <w:tcW w:w="1353" w:type="dxa"/>
            <w:hideMark/>
          </w:tcPr>
          <w:p w14:paraId="5F794AEC" w14:textId="77777777" w:rsidR="0053585E" w:rsidRPr="0053585E" w:rsidRDefault="0053585E" w:rsidP="0053585E">
            <w:pPr>
              <w:spacing w:line="225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B004</w:t>
            </w:r>
          </w:p>
        </w:tc>
        <w:tc>
          <w:tcPr>
            <w:tcW w:w="2898" w:type="dxa"/>
            <w:hideMark/>
          </w:tcPr>
          <w:p w14:paraId="4B3C2EC7" w14:textId="77777777" w:rsidR="0053585E" w:rsidRPr="0053585E" w:rsidRDefault="0053585E" w:rsidP="0053585E">
            <w:pPr>
              <w:spacing w:line="225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16 – 14th Avenue, Seattle, WA 98128</w:t>
            </w:r>
          </w:p>
        </w:tc>
        <w:tc>
          <w:tcPr>
            <w:tcW w:w="1315" w:type="dxa"/>
            <w:hideMark/>
          </w:tcPr>
          <w:p w14:paraId="5EDB6979" w14:textId="77777777" w:rsidR="0053585E" w:rsidRPr="0053585E" w:rsidRDefault="0053585E" w:rsidP="0053585E">
            <w:pPr>
              <w:spacing w:line="225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Dave Sinclair</w:t>
            </w:r>
          </w:p>
        </w:tc>
        <w:tc>
          <w:tcPr>
            <w:tcW w:w="1245" w:type="dxa"/>
            <w:hideMark/>
          </w:tcPr>
          <w:p w14:paraId="226A375A" w14:textId="77777777" w:rsidR="0053585E" w:rsidRPr="0053585E" w:rsidRDefault="0053585E" w:rsidP="0053585E">
            <w:pPr>
              <w:spacing w:line="225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Assistant</w:t>
            </w:r>
          </w:p>
        </w:tc>
        <w:tc>
          <w:tcPr>
            <w:tcW w:w="1917" w:type="dxa"/>
            <w:hideMark/>
          </w:tcPr>
          <w:p w14:paraId="5FDA3CDA" w14:textId="77777777" w:rsidR="0053585E" w:rsidRPr="0053585E" w:rsidRDefault="0053585E" w:rsidP="0053585E">
            <w:pPr>
              <w:spacing w:line="225" w:lineRule="atLeast"/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10</w:t>
            </w:r>
          </w:p>
        </w:tc>
      </w:tr>
    </w:tbl>
    <w:p w14:paraId="1BCC095C" w14:textId="646E2048" w:rsidR="0053585E" w:rsidRDefault="0053585E" w:rsidP="00DB3480">
      <w:pPr>
        <w:pStyle w:val="ListParagraph"/>
        <w:numPr>
          <w:ilvl w:val="0"/>
          <w:numId w:val="2"/>
        </w:numPr>
        <w:spacing w:before="255" w:after="0" w:line="285" w:lineRule="atLeast"/>
        <w:ind w:left="360"/>
        <w:rPr>
          <w:rFonts w:eastAsia="Times New Roman" w:cs="Times New Roman"/>
          <w:color w:val="000000"/>
          <w:sz w:val="28"/>
          <w:szCs w:val="28"/>
          <w:lang w:eastAsia="en-GB"/>
        </w:rPr>
      </w:pPr>
      <w:r w:rsidRPr="00DB3480">
        <w:rPr>
          <w:rFonts w:eastAsia="Times New Roman" w:cs="Times New Roman"/>
          <w:color w:val="000000"/>
          <w:sz w:val="28"/>
          <w:szCs w:val="28"/>
          <w:lang w:eastAsia="en-GB"/>
        </w:rPr>
        <w:t>Why is this table not in 2NF?</w:t>
      </w:r>
    </w:p>
    <w:p w14:paraId="3026EEB6" w14:textId="480A1F7B" w:rsidR="001127FD" w:rsidRPr="008C6C4F" w:rsidRDefault="00217360" w:rsidP="008C6C4F">
      <w:pPr>
        <w:spacing w:before="255" w:after="0" w:line="360" w:lineRule="auto"/>
        <w:ind w:left="360"/>
        <w:rPr>
          <w:rFonts w:ascii="Arial" w:eastAsia="Times New Roman" w:hAnsi="Arial" w:cs="Arial"/>
          <w:color w:val="000000"/>
          <w:sz w:val="28"/>
          <w:szCs w:val="28"/>
          <w:lang w:eastAsia="en-GB"/>
        </w:rPr>
      </w:pPr>
      <w:proofErr w:type="spellStart"/>
      <w:r>
        <w:rPr>
          <w:rFonts w:ascii="Arial" w:eastAsia="Times New Roman" w:hAnsi="Arial" w:cs="Arial"/>
          <w:color w:val="000000"/>
          <w:sz w:val="28"/>
          <w:szCs w:val="28"/>
          <w:lang w:eastAsia="en-GB"/>
        </w:rPr>
        <w:t>Ans</w:t>
      </w:r>
      <w:proofErr w:type="spellEnd"/>
      <w:proofErr w:type="gramStart"/>
      <w:r>
        <w:rPr>
          <w:rFonts w:ascii="Arial" w:eastAsia="Times New Roman" w:hAnsi="Arial" w:cs="Arial"/>
          <w:color w:val="000000"/>
          <w:sz w:val="28"/>
          <w:szCs w:val="28"/>
          <w:lang w:eastAsia="en-GB"/>
        </w:rPr>
        <w:t>:-</w:t>
      </w:r>
      <w:proofErr w:type="gramEnd"/>
      <w:r>
        <w:rPr>
          <w:rFonts w:ascii="Arial" w:eastAsia="Times New Roman" w:hAnsi="Arial" w:cs="Arial"/>
          <w:color w:val="000000"/>
          <w:sz w:val="28"/>
          <w:szCs w:val="28"/>
          <w:lang w:eastAsia="en-GB"/>
        </w:rPr>
        <w:t xml:space="preserve"> </w:t>
      </w:r>
      <w:r w:rsidR="008C6C4F" w:rsidRPr="008C6C4F">
        <w:rPr>
          <w:rFonts w:ascii="Arial" w:eastAsia="Times New Roman" w:hAnsi="Arial" w:cs="Arial"/>
          <w:color w:val="000000"/>
          <w:sz w:val="28"/>
          <w:szCs w:val="28"/>
          <w:lang w:eastAsia="en-GB"/>
        </w:rPr>
        <w:t xml:space="preserve">This table is not in table because </w:t>
      </w:r>
      <w:r w:rsidR="008C6C4F" w:rsidRPr="008C6C4F">
        <w:rPr>
          <w:rFonts w:ascii="Arial" w:hAnsi="Arial" w:cs="Arial"/>
          <w:color w:val="222426"/>
          <w:sz w:val="28"/>
          <w:szCs w:val="28"/>
          <w:shd w:val="clear" w:color="auto" w:fill="FFFFFF"/>
        </w:rPr>
        <w:t>no non-prime attribute is dependent on the proper subset of any candidate key of table.</w:t>
      </w:r>
    </w:p>
    <w:p w14:paraId="02573EF5" w14:textId="77777777" w:rsidR="00C21CF3" w:rsidRPr="008C6C4F" w:rsidRDefault="00C21CF3" w:rsidP="008C6C4F">
      <w:pPr>
        <w:pStyle w:val="ListParagraph"/>
        <w:spacing w:before="255" w:after="0" w:line="360" w:lineRule="auto"/>
        <w:ind w:left="360"/>
        <w:rPr>
          <w:rFonts w:ascii="Arial" w:eastAsia="Times New Roman" w:hAnsi="Arial" w:cs="Arial"/>
          <w:color w:val="000000"/>
          <w:sz w:val="28"/>
          <w:szCs w:val="28"/>
          <w:lang w:eastAsia="en-GB"/>
        </w:rPr>
      </w:pPr>
    </w:p>
    <w:p w14:paraId="7D8FD154" w14:textId="4B72BD55" w:rsidR="0053585E" w:rsidRDefault="0053585E" w:rsidP="00DB3480">
      <w:pPr>
        <w:pStyle w:val="ListParagraph"/>
        <w:numPr>
          <w:ilvl w:val="0"/>
          <w:numId w:val="2"/>
        </w:numPr>
        <w:spacing w:after="0" w:line="270" w:lineRule="atLeast"/>
        <w:ind w:left="360"/>
        <w:rPr>
          <w:rFonts w:eastAsia="Times New Roman" w:cs="Times New Roman"/>
          <w:color w:val="000000"/>
          <w:sz w:val="28"/>
          <w:szCs w:val="28"/>
          <w:lang w:eastAsia="en-GB"/>
        </w:rPr>
      </w:pPr>
      <w:r w:rsidRPr="00DB3480">
        <w:rPr>
          <w:rFonts w:eastAsia="Times New Roman" w:cs="Times New Roman"/>
          <w:color w:val="000000"/>
          <w:sz w:val="28"/>
          <w:szCs w:val="28"/>
          <w:lang w:eastAsia="en-GB"/>
        </w:rPr>
        <w:t>Describe and illustrate the process of normalizing the data shown in this table to third normal form (3NF).</w:t>
      </w:r>
    </w:p>
    <w:p w14:paraId="66993A95" w14:textId="77777777" w:rsidR="00217360" w:rsidRDefault="00217360" w:rsidP="00217360">
      <w:pPr>
        <w:pStyle w:val="ListParagraph"/>
        <w:spacing w:after="0" w:line="270" w:lineRule="atLeast"/>
        <w:ind w:left="360"/>
        <w:rPr>
          <w:rFonts w:eastAsia="Times New Roman" w:cs="Times New Roman"/>
          <w:color w:val="000000"/>
          <w:sz w:val="28"/>
          <w:szCs w:val="28"/>
          <w:lang w:eastAsia="en-GB"/>
        </w:rPr>
      </w:pPr>
    </w:p>
    <w:tbl>
      <w:tblPr>
        <w:tblStyle w:val="ListTable4-Accent3"/>
        <w:tblW w:w="92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80"/>
        <w:gridCol w:w="3145"/>
        <w:gridCol w:w="5040"/>
      </w:tblGrid>
      <w:tr w:rsidR="00217360" w14:paraId="648388CA" w14:textId="77777777" w:rsidTr="002173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tcBorders>
              <w:right w:val="single" w:sz="4" w:space="0" w:color="A5A5A5" w:themeColor="accent3"/>
            </w:tcBorders>
            <w:hideMark/>
          </w:tcPr>
          <w:p w14:paraId="79D6C679" w14:textId="77777777" w:rsidR="00217360" w:rsidRDefault="00217360">
            <w:pPr>
              <w:spacing w:line="360" w:lineRule="auto"/>
              <w:jc w:val="both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proofErr w:type="spellStart"/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staffNo</w:t>
            </w:r>
            <w:proofErr w:type="spellEnd"/>
          </w:p>
        </w:tc>
        <w:tc>
          <w:tcPr>
            <w:tcW w:w="3145" w:type="dxa"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3F890F7C" w14:textId="77777777" w:rsidR="00217360" w:rsidRDefault="00217360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name</w:t>
            </w:r>
          </w:p>
        </w:tc>
        <w:tc>
          <w:tcPr>
            <w:tcW w:w="5040" w:type="dxa"/>
            <w:tcBorders>
              <w:left w:val="single" w:sz="4" w:space="0" w:color="A5A5A5" w:themeColor="accent3"/>
            </w:tcBorders>
            <w:hideMark/>
          </w:tcPr>
          <w:p w14:paraId="0823E7E2" w14:textId="77777777" w:rsidR="00217360" w:rsidRDefault="00217360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position</w:t>
            </w:r>
          </w:p>
        </w:tc>
      </w:tr>
      <w:tr w:rsidR="00217360" w14:paraId="0BB5B0AD" w14:textId="77777777" w:rsidTr="00217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23965C" w14:textId="77777777" w:rsidR="00217360" w:rsidRDefault="00217360">
            <w:pPr>
              <w:spacing w:line="360" w:lineRule="auto"/>
              <w:jc w:val="both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S4555</w:t>
            </w:r>
          </w:p>
        </w:tc>
        <w:tc>
          <w:tcPr>
            <w:tcW w:w="3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4C0D41" w14:textId="77777777" w:rsidR="00217360" w:rsidRDefault="00217360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Ellen Layman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A55B8B" w14:textId="77777777" w:rsidR="00217360" w:rsidRDefault="00217360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Assistant</w:t>
            </w:r>
          </w:p>
        </w:tc>
      </w:tr>
      <w:tr w:rsidR="00217360" w14:paraId="54734E8C" w14:textId="77777777" w:rsidTr="00217360">
        <w:trPr>
          <w:trHeight w:val="5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4793C5" w14:textId="77777777" w:rsidR="00217360" w:rsidRDefault="00217360">
            <w:pPr>
              <w:spacing w:line="360" w:lineRule="auto"/>
              <w:jc w:val="both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S4612</w:t>
            </w:r>
          </w:p>
        </w:tc>
        <w:tc>
          <w:tcPr>
            <w:tcW w:w="3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FCCBE0" w14:textId="77777777" w:rsidR="00217360" w:rsidRDefault="0021736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Dave Sinclair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262C02" w14:textId="77777777" w:rsidR="00217360" w:rsidRDefault="0021736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Assistant</w:t>
            </w:r>
          </w:p>
        </w:tc>
      </w:tr>
    </w:tbl>
    <w:p w14:paraId="5D13E782" w14:textId="77777777" w:rsidR="00217360" w:rsidRDefault="00217360" w:rsidP="00217360">
      <w:pPr>
        <w:pStyle w:val="ListParagraph"/>
        <w:spacing w:after="0" w:line="270" w:lineRule="atLeast"/>
        <w:ind w:left="360"/>
        <w:rPr>
          <w:rFonts w:eastAsia="Times New Roman" w:cs="Times New Roman"/>
          <w:color w:val="000000"/>
          <w:sz w:val="28"/>
          <w:szCs w:val="28"/>
          <w:lang w:eastAsia="en-GB"/>
        </w:rPr>
      </w:pPr>
    </w:p>
    <w:p w14:paraId="0F6FA3CD" w14:textId="77777777" w:rsidR="008C6C4F" w:rsidRDefault="008C6C4F" w:rsidP="008C6C4F">
      <w:pPr>
        <w:pStyle w:val="ListParagraph"/>
        <w:spacing w:after="0" w:line="270" w:lineRule="atLeast"/>
        <w:ind w:left="360"/>
        <w:rPr>
          <w:rFonts w:eastAsia="Times New Roman" w:cs="Times New Roman"/>
          <w:color w:val="000000"/>
          <w:sz w:val="28"/>
          <w:szCs w:val="28"/>
          <w:lang w:eastAsia="en-GB"/>
        </w:rPr>
      </w:pPr>
    </w:p>
    <w:tbl>
      <w:tblPr>
        <w:tblStyle w:val="ListTable4-Accent3"/>
        <w:tblpPr w:leftFromText="180" w:rightFromText="180" w:vertAnchor="text" w:horzAnchor="margin" w:tblpY="206"/>
        <w:tblW w:w="98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78"/>
        <w:gridCol w:w="6117"/>
      </w:tblGrid>
      <w:tr w:rsidR="00217360" w14:paraId="5F02C485" w14:textId="77777777" w:rsidTr="002173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8" w:type="dxa"/>
            <w:tcBorders>
              <w:right w:val="single" w:sz="4" w:space="0" w:color="A5A5A5" w:themeColor="accent3"/>
            </w:tcBorders>
            <w:hideMark/>
          </w:tcPr>
          <w:p w14:paraId="3382008B" w14:textId="77777777" w:rsidR="00217360" w:rsidRDefault="00217360" w:rsidP="00A4653A">
            <w:pPr>
              <w:spacing w:line="360" w:lineRule="auto"/>
              <w:jc w:val="both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proofErr w:type="spellStart"/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branchNo</w:t>
            </w:r>
            <w:proofErr w:type="spellEnd"/>
          </w:p>
        </w:tc>
        <w:tc>
          <w:tcPr>
            <w:tcW w:w="6117" w:type="dxa"/>
            <w:tcBorders>
              <w:left w:val="single" w:sz="4" w:space="0" w:color="A5A5A5" w:themeColor="accent3"/>
            </w:tcBorders>
            <w:hideMark/>
          </w:tcPr>
          <w:p w14:paraId="1D5B9F80" w14:textId="77777777" w:rsidR="00217360" w:rsidRDefault="00217360" w:rsidP="00A4653A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proofErr w:type="spellStart"/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branchAddress</w:t>
            </w:r>
            <w:proofErr w:type="spellEnd"/>
          </w:p>
        </w:tc>
      </w:tr>
      <w:tr w:rsidR="00217360" w14:paraId="60ABA9D9" w14:textId="77777777" w:rsidTr="00217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3A060D" w14:textId="77777777" w:rsidR="00217360" w:rsidRDefault="00217360" w:rsidP="00A4653A">
            <w:pPr>
              <w:spacing w:line="360" w:lineRule="auto"/>
              <w:jc w:val="both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B002</w:t>
            </w:r>
          </w:p>
        </w:tc>
        <w:tc>
          <w:tcPr>
            <w:tcW w:w="6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06CB22" w14:textId="77777777" w:rsidR="00217360" w:rsidRDefault="00217360" w:rsidP="00A4653A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 xml:space="preserve">City </w:t>
            </w:r>
            <w:proofErr w:type="spellStart"/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Center</w:t>
            </w:r>
            <w:proofErr w:type="spellEnd"/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 xml:space="preserve"> Plaza, Seattle, WA 98122</w:t>
            </w:r>
          </w:p>
        </w:tc>
      </w:tr>
      <w:tr w:rsidR="00217360" w14:paraId="702245AF" w14:textId="77777777" w:rsidTr="00217360">
        <w:trPr>
          <w:trHeight w:val="5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7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9FC326" w14:textId="77777777" w:rsidR="00217360" w:rsidRDefault="00217360" w:rsidP="00A4653A">
            <w:pPr>
              <w:spacing w:line="360" w:lineRule="auto"/>
              <w:jc w:val="both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B004</w:t>
            </w:r>
          </w:p>
        </w:tc>
        <w:tc>
          <w:tcPr>
            <w:tcW w:w="61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0E500F" w14:textId="77777777" w:rsidR="00217360" w:rsidRDefault="00217360" w:rsidP="00A4653A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16 – 14th Avenue, Seattle, WA 98128</w:t>
            </w:r>
          </w:p>
        </w:tc>
      </w:tr>
    </w:tbl>
    <w:p w14:paraId="0BDDF877" w14:textId="77777777" w:rsidR="008C6C4F" w:rsidRDefault="008C6C4F" w:rsidP="008C6C4F">
      <w:pPr>
        <w:pStyle w:val="ListParagraph"/>
        <w:spacing w:after="0" w:line="270" w:lineRule="atLeast"/>
        <w:ind w:left="360"/>
        <w:rPr>
          <w:rFonts w:eastAsia="Times New Roman" w:cs="Times New Roman"/>
          <w:color w:val="000000"/>
          <w:sz w:val="28"/>
          <w:szCs w:val="28"/>
          <w:lang w:eastAsia="en-GB"/>
        </w:rPr>
      </w:pPr>
    </w:p>
    <w:p w14:paraId="52181602" w14:textId="77777777" w:rsidR="00217360" w:rsidRDefault="00217360" w:rsidP="008C6C4F">
      <w:pPr>
        <w:pStyle w:val="ListParagraph"/>
        <w:spacing w:after="0" w:line="270" w:lineRule="atLeast"/>
        <w:ind w:left="360"/>
        <w:rPr>
          <w:rFonts w:eastAsia="Times New Roman" w:cs="Times New Roman"/>
          <w:color w:val="000000"/>
          <w:sz w:val="28"/>
          <w:szCs w:val="28"/>
          <w:lang w:eastAsia="en-GB"/>
        </w:rPr>
      </w:pPr>
    </w:p>
    <w:tbl>
      <w:tblPr>
        <w:tblStyle w:val="ListTable4-Accent3"/>
        <w:tblW w:w="105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45"/>
        <w:gridCol w:w="3150"/>
        <w:gridCol w:w="5130"/>
      </w:tblGrid>
      <w:tr w:rsidR="00217360" w14:paraId="481E907B" w14:textId="77777777" w:rsidTr="002173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8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right w:val="single" w:sz="4" w:space="0" w:color="A5A5A5" w:themeColor="accent3"/>
            </w:tcBorders>
            <w:hideMark/>
          </w:tcPr>
          <w:p w14:paraId="4B05E942" w14:textId="77777777" w:rsidR="00217360" w:rsidRDefault="00217360">
            <w:pPr>
              <w:spacing w:line="360" w:lineRule="auto"/>
              <w:jc w:val="both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proofErr w:type="spellStart"/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staffNo</w:t>
            </w:r>
            <w:proofErr w:type="spellEnd"/>
          </w:p>
        </w:tc>
        <w:tc>
          <w:tcPr>
            <w:tcW w:w="3150" w:type="dxa"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3CD27865" w14:textId="77777777" w:rsidR="00217360" w:rsidRDefault="00217360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bCs w:val="0"/>
                <w:color w:val="000000"/>
                <w:sz w:val="28"/>
                <w:szCs w:val="28"/>
                <w:lang w:eastAsia="en-GB"/>
              </w:rPr>
            </w:pPr>
            <w:proofErr w:type="spellStart"/>
            <w:r>
              <w:rPr>
                <w:rFonts w:eastAsia="Times New Roman" w:cs="Times New Roman"/>
                <w:b w:val="0"/>
                <w:bCs w:val="0"/>
                <w:color w:val="000000"/>
                <w:sz w:val="28"/>
                <w:szCs w:val="28"/>
                <w:lang w:eastAsia="en-GB"/>
              </w:rPr>
              <w:t>branchNo</w:t>
            </w:r>
            <w:proofErr w:type="spellEnd"/>
          </w:p>
        </w:tc>
        <w:tc>
          <w:tcPr>
            <w:tcW w:w="5130" w:type="dxa"/>
            <w:tcBorders>
              <w:left w:val="single" w:sz="4" w:space="0" w:color="A5A5A5" w:themeColor="accent3"/>
            </w:tcBorders>
            <w:hideMark/>
          </w:tcPr>
          <w:p w14:paraId="71619859" w14:textId="77777777" w:rsidR="00217360" w:rsidRDefault="00217360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 w:val="0"/>
                <w:bCs w:val="0"/>
                <w:color w:val="000000"/>
                <w:sz w:val="28"/>
                <w:szCs w:val="28"/>
                <w:lang w:eastAsia="en-GB"/>
              </w:rPr>
            </w:pPr>
            <w:proofErr w:type="spellStart"/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hoursPerWeek</w:t>
            </w:r>
            <w:proofErr w:type="spellEnd"/>
          </w:p>
        </w:tc>
      </w:tr>
      <w:tr w:rsidR="00217360" w14:paraId="69E1FB57" w14:textId="77777777" w:rsidTr="00217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99AC27" w14:textId="77777777" w:rsidR="00217360" w:rsidRDefault="00217360">
            <w:pPr>
              <w:spacing w:line="360" w:lineRule="auto"/>
              <w:jc w:val="both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S4555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6E3C78" w14:textId="77777777" w:rsidR="00217360" w:rsidRDefault="00217360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  <w:lang w:eastAsia="en-GB"/>
              </w:rPr>
              <w:t>B002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129B70" w14:textId="77777777" w:rsidR="00217360" w:rsidRDefault="00217360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16</w:t>
            </w:r>
          </w:p>
        </w:tc>
      </w:tr>
      <w:tr w:rsidR="00217360" w14:paraId="7AA6043F" w14:textId="77777777" w:rsidTr="00217360">
        <w:trPr>
          <w:trHeight w:val="5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7428C7" w14:textId="77777777" w:rsidR="00217360" w:rsidRDefault="00217360">
            <w:pPr>
              <w:spacing w:line="360" w:lineRule="auto"/>
              <w:jc w:val="both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lastRenderedPageBreak/>
              <w:t>S4555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4D0A8D" w14:textId="77777777" w:rsidR="00217360" w:rsidRDefault="0021736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  <w:lang w:eastAsia="en-GB"/>
              </w:rPr>
              <w:t>B004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9A75CE" w14:textId="77777777" w:rsidR="00217360" w:rsidRDefault="0021736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9</w:t>
            </w:r>
          </w:p>
        </w:tc>
      </w:tr>
      <w:tr w:rsidR="00217360" w14:paraId="2FD72647" w14:textId="77777777" w:rsidTr="0021736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FDEFBB" w14:textId="77777777" w:rsidR="00217360" w:rsidRDefault="00217360">
            <w:pPr>
              <w:spacing w:line="360" w:lineRule="auto"/>
              <w:jc w:val="both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S4612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E2B9AB" w14:textId="77777777" w:rsidR="00217360" w:rsidRDefault="00217360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  <w:lang w:eastAsia="en-GB"/>
              </w:rPr>
              <w:t>B002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F99BB5" w14:textId="77777777" w:rsidR="00217360" w:rsidRDefault="00217360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14</w:t>
            </w:r>
          </w:p>
        </w:tc>
      </w:tr>
      <w:tr w:rsidR="00217360" w14:paraId="108D4BAA" w14:textId="77777777" w:rsidTr="00217360">
        <w:trPr>
          <w:trHeight w:val="5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E43C1F" w14:textId="77777777" w:rsidR="00217360" w:rsidRDefault="00217360">
            <w:pPr>
              <w:spacing w:line="360" w:lineRule="auto"/>
              <w:jc w:val="both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S4612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E3524C" w14:textId="77777777" w:rsidR="00217360" w:rsidRDefault="0021736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  <w:lang w:eastAsia="en-GB"/>
              </w:rPr>
              <w:t>B004</w:t>
            </w:r>
          </w:p>
        </w:tc>
        <w:tc>
          <w:tcPr>
            <w:tcW w:w="5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8E9C8" w14:textId="77777777" w:rsidR="00217360" w:rsidRDefault="00217360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b/>
                <w:bCs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10</w:t>
            </w:r>
          </w:p>
        </w:tc>
      </w:tr>
    </w:tbl>
    <w:p w14:paraId="01113BB9" w14:textId="77777777" w:rsidR="00217360" w:rsidRDefault="00217360" w:rsidP="008C6C4F">
      <w:pPr>
        <w:pStyle w:val="ListParagraph"/>
        <w:spacing w:after="0" w:line="270" w:lineRule="atLeast"/>
        <w:ind w:left="360"/>
        <w:rPr>
          <w:rFonts w:eastAsia="Times New Roman" w:cs="Times New Roman"/>
          <w:color w:val="000000"/>
          <w:sz w:val="28"/>
          <w:szCs w:val="28"/>
          <w:lang w:eastAsia="en-GB"/>
        </w:rPr>
      </w:pPr>
    </w:p>
    <w:p w14:paraId="115E8B97" w14:textId="48A20392" w:rsidR="0053585E" w:rsidRDefault="0053585E" w:rsidP="00217360">
      <w:pPr>
        <w:spacing w:after="0" w:line="285" w:lineRule="atLeast"/>
        <w:rPr>
          <w:rFonts w:eastAsia="Times New Roman" w:cs="Times New Roman"/>
          <w:color w:val="000000"/>
          <w:sz w:val="28"/>
          <w:szCs w:val="28"/>
          <w:lang w:eastAsia="en-GB"/>
        </w:rPr>
      </w:pPr>
      <w:r w:rsidRPr="00217360">
        <w:rPr>
          <w:rFonts w:eastAsia="Times New Roman" w:cs="Times New Roman"/>
          <w:color w:val="000000"/>
          <w:sz w:val="28"/>
          <w:szCs w:val="28"/>
          <w:lang w:eastAsia="en-GB"/>
        </w:rPr>
        <w:t>Identify the primary, (alternate) and foreign keys in your 3NF relations.</w:t>
      </w:r>
    </w:p>
    <w:p w14:paraId="2DB3E4A8" w14:textId="1FDBA645" w:rsidR="00217360" w:rsidRDefault="00217360" w:rsidP="00217360">
      <w:pPr>
        <w:spacing w:line="360" w:lineRule="auto"/>
        <w:ind w:left="360"/>
        <w:jc w:val="both"/>
        <w:rPr>
          <w:sz w:val="28"/>
          <w:szCs w:val="28"/>
        </w:rPr>
      </w:pPr>
      <w:proofErr w:type="spellStart"/>
      <w:r>
        <w:rPr>
          <w:sz w:val="28"/>
          <w:szCs w:val="28"/>
        </w:rPr>
        <w:t>Ans</w:t>
      </w:r>
      <w:proofErr w:type="spellEnd"/>
      <w:proofErr w:type="gramStart"/>
      <w:r>
        <w:rPr>
          <w:sz w:val="28"/>
          <w:szCs w:val="28"/>
        </w:rPr>
        <w:t>:-</w:t>
      </w:r>
      <w:proofErr w:type="gramEnd"/>
      <w:r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Primary Key  : </w:t>
      </w:r>
      <w:proofErr w:type="spellStart"/>
      <w:r>
        <w:rPr>
          <w:sz w:val="28"/>
          <w:szCs w:val="28"/>
        </w:rPr>
        <w:t>staffNo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branchNo</w:t>
      </w:r>
      <w:proofErr w:type="spellEnd"/>
    </w:p>
    <w:p w14:paraId="30B377A8" w14:textId="1D77839D" w:rsidR="00217360" w:rsidRDefault="00217360" w:rsidP="00217360">
      <w:pPr>
        <w:spacing w:line="360" w:lineRule="auto"/>
        <w:ind w:left="36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  </w:t>
      </w:r>
      <w:r w:rsidR="008E11D2">
        <w:rPr>
          <w:sz w:val="28"/>
          <w:szCs w:val="28"/>
        </w:rPr>
        <w:t xml:space="preserve">Foreign </w:t>
      </w:r>
      <w:proofErr w:type="gramStart"/>
      <w:r w:rsidR="008E11D2">
        <w:rPr>
          <w:sz w:val="28"/>
          <w:szCs w:val="28"/>
        </w:rPr>
        <w:t>Key :</w:t>
      </w:r>
      <w:proofErr w:type="gramEnd"/>
      <w:r w:rsidR="008E11D2"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staffNo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branchNo</w:t>
      </w:r>
      <w:proofErr w:type="spellEnd"/>
    </w:p>
    <w:p w14:paraId="6F28E0C6" w14:textId="77777777" w:rsidR="00217360" w:rsidRDefault="00217360" w:rsidP="00217360">
      <w:pPr>
        <w:spacing w:line="360" w:lineRule="auto"/>
        <w:ind w:left="360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           </w:t>
      </w:r>
      <w:r>
        <w:rPr>
          <w:sz w:val="28"/>
          <w:szCs w:val="28"/>
        </w:rPr>
        <w:t xml:space="preserve">Alternate key: name, </w:t>
      </w:r>
      <w:proofErr w:type="spellStart"/>
      <w:r>
        <w:rPr>
          <w:sz w:val="28"/>
          <w:szCs w:val="28"/>
        </w:rPr>
        <w:t>branchaddress</w:t>
      </w:r>
      <w:proofErr w:type="spellEnd"/>
    </w:p>
    <w:p w14:paraId="06B4AC54" w14:textId="7303DFB8" w:rsidR="0053585E" w:rsidRPr="00217360" w:rsidRDefault="00217360" w:rsidP="00217360">
      <w:pPr>
        <w:spacing w:after="0" w:line="285" w:lineRule="atLeast"/>
        <w:rPr>
          <w:rFonts w:eastAsia="Times New Roman" w:cs="Times New Roman"/>
          <w:color w:val="000000"/>
          <w:sz w:val="28"/>
          <w:szCs w:val="28"/>
          <w:lang w:eastAsia="en-GB"/>
        </w:rPr>
      </w:pPr>
      <w:r>
        <w:rPr>
          <w:sz w:val="28"/>
          <w:szCs w:val="28"/>
        </w:rPr>
        <w:t xml:space="preserve">3. </w:t>
      </w:r>
      <w:r w:rsidR="0053585E" w:rsidRPr="00217360">
        <w:rPr>
          <w:rFonts w:eastAsia="Times New Roman" w:cs="Times New Roman"/>
          <w:color w:val="000000"/>
          <w:sz w:val="28"/>
          <w:szCs w:val="28"/>
          <w:lang w:eastAsia="en-GB"/>
        </w:rPr>
        <w:t>Examine the table shown below.</w:t>
      </w:r>
      <w:r w:rsidR="00DB3480" w:rsidRPr="00217360">
        <w:rPr>
          <w:rFonts w:eastAsia="Times New Roman" w:cs="Times New Roman"/>
          <w:color w:val="000000"/>
          <w:sz w:val="28"/>
          <w:szCs w:val="28"/>
          <w:lang w:eastAsia="en-GB"/>
        </w:rPr>
        <w:br/>
      </w:r>
    </w:p>
    <w:tbl>
      <w:tblPr>
        <w:tblStyle w:val="ListTable4-Accent3"/>
        <w:tblW w:w="1003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02"/>
        <w:gridCol w:w="3444"/>
        <w:gridCol w:w="1548"/>
        <w:gridCol w:w="1861"/>
        <w:gridCol w:w="1578"/>
      </w:tblGrid>
      <w:tr w:rsidR="00DB3480" w:rsidRPr="00DB3480" w14:paraId="7D79BDCA" w14:textId="77777777" w:rsidTr="00DB34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2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hideMark/>
          </w:tcPr>
          <w:p w14:paraId="5C43B6DB" w14:textId="77777777" w:rsidR="0053585E" w:rsidRPr="0053585E" w:rsidRDefault="0053585E" w:rsidP="0053585E">
            <w:pPr>
              <w:spacing w:line="225" w:lineRule="atLeast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proofErr w:type="spellStart"/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branchNo</w:t>
            </w:r>
            <w:proofErr w:type="spellEnd"/>
          </w:p>
        </w:tc>
        <w:tc>
          <w:tcPr>
            <w:tcW w:w="3444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CCACD12" w14:textId="77777777" w:rsidR="0053585E" w:rsidRPr="0053585E" w:rsidRDefault="0053585E" w:rsidP="0053585E">
            <w:pPr>
              <w:spacing w:line="225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proofErr w:type="spellStart"/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branchAddress</w:t>
            </w:r>
            <w:proofErr w:type="spellEnd"/>
          </w:p>
        </w:tc>
        <w:tc>
          <w:tcPr>
            <w:tcW w:w="1548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7B29F963" w14:textId="77777777" w:rsidR="0053585E" w:rsidRPr="0053585E" w:rsidRDefault="0053585E" w:rsidP="0053585E">
            <w:pPr>
              <w:spacing w:line="225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proofErr w:type="spellStart"/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telNo</w:t>
            </w:r>
            <w:proofErr w:type="spellEnd"/>
          </w:p>
        </w:tc>
        <w:tc>
          <w:tcPr>
            <w:tcW w:w="186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1451409B" w14:textId="77777777" w:rsidR="0053585E" w:rsidRPr="0053585E" w:rsidRDefault="0053585E" w:rsidP="0053585E">
            <w:pPr>
              <w:spacing w:line="225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proofErr w:type="spellStart"/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mgrStaffNo</w:t>
            </w:r>
            <w:proofErr w:type="spellEnd"/>
          </w:p>
        </w:tc>
        <w:tc>
          <w:tcPr>
            <w:tcW w:w="1578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14:paraId="0C2834AE" w14:textId="77777777" w:rsidR="0053585E" w:rsidRPr="0053585E" w:rsidRDefault="0053585E" w:rsidP="0053585E">
            <w:pPr>
              <w:spacing w:line="225" w:lineRule="atLeas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name</w:t>
            </w:r>
          </w:p>
        </w:tc>
      </w:tr>
      <w:tr w:rsidR="00DB3480" w:rsidRPr="0053585E" w14:paraId="17E28295" w14:textId="77777777" w:rsidTr="00DB34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2" w:type="dxa"/>
            <w:hideMark/>
          </w:tcPr>
          <w:p w14:paraId="666143B6" w14:textId="77777777" w:rsidR="0053585E" w:rsidRPr="0053585E" w:rsidRDefault="0053585E" w:rsidP="0053585E">
            <w:pPr>
              <w:spacing w:line="225" w:lineRule="atLeast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B001</w:t>
            </w:r>
          </w:p>
        </w:tc>
        <w:tc>
          <w:tcPr>
            <w:tcW w:w="3444" w:type="dxa"/>
            <w:hideMark/>
          </w:tcPr>
          <w:p w14:paraId="3C6F86C4" w14:textId="77777777" w:rsidR="0053585E" w:rsidRPr="0053585E" w:rsidRDefault="0053585E" w:rsidP="0053585E">
            <w:pPr>
              <w:spacing w:line="225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8 Jefferson Way, Portland, OR 97201</w:t>
            </w:r>
          </w:p>
        </w:tc>
        <w:tc>
          <w:tcPr>
            <w:tcW w:w="1548" w:type="dxa"/>
            <w:hideMark/>
          </w:tcPr>
          <w:p w14:paraId="1D91EB64" w14:textId="77777777" w:rsidR="0053585E" w:rsidRPr="0053585E" w:rsidRDefault="0053585E" w:rsidP="00DB3480">
            <w:pPr>
              <w:spacing w:line="225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503-555-3618</w:t>
            </w:r>
          </w:p>
        </w:tc>
        <w:tc>
          <w:tcPr>
            <w:tcW w:w="1861" w:type="dxa"/>
            <w:hideMark/>
          </w:tcPr>
          <w:p w14:paraId="02001B2C" w14:textId="77777777" w:rsidR="0053585E" w:rsidRPr="0053585E" w:rsidRDefault="0053585E" w:rsidP="0053585E">
            <w:pPr>
              <w:spacing w:line="225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S1500</w:t>
            </w:r>
          </w:p>
        </w:tc>
        <w:tc>
          <w:tcPr>
            <w:tcW w:w="1578" w:type="dxa"/>
            <w:hideMark/>
          </w:tcPr>
          <w:p w14:paraId="591F112B" w14:textId="77777777" w:rsidR="0053585E" w:rsidRPr="0053585E" w:rsidRDefault="0053585E" w:rsidP="0053585E">
            <w:pPr>
              <w:spacing w:line="225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Tom Daniels</w:t>
            </w:r>
          </w:p>
        </w:tc>
      </w:tr>
      <w:tr w:rsidR="00DB3480" w:rsidRPr="0053585E" w14:paraId="5AB23CE6" w14:textId="77777777" w:rsidTr="00DB3480">
        <w:trPr>
          <w:trHeight w:val="3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2" w:type="dxa"/>
            <w:hideMark/>
          </w:tcPr>
          <w:p w14:paraId="67B83E15" w14:textId="77777777" w:rsidR="0053585E" w:rsidRPr="0053585E" w:rsidRDefault="0053585E" w:rsidP="0053585E">
            <w:pPr>
              <w:spacing w:line="225" w:lineRule="atLeast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B002</w:t>
            </w:r>
          </w:p>
        </w:tc>
        <w:tc>
          <w:tcPr>
            <w:tcW w:w="3444" w:type="dxa"/>
            <w:hideMark/>
          </w:tcPr>
          <w:p w14:paraId="22328F10" w14:textId="77777777" w:rsidR="0053585E" w:rsidRPr="0053585E" w:rsidRDefault="0053585E" w:rsidP="0053585E">
            <w:pPr>
              <w:spacing w:line="225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 xml:space="preserve">City </w:t>
            </w:r>
            <w:proofErr w:type="spellStart"/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Center</w:t>
            </w:r>
            <w:proofErr w:type="spellEnd"/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 xml:space="preserve"> Plaza, Seattle, WA 98122</w:t>
            </w:r>
          </w:p>
        </w:tc>
        <w:tc>
          <w:tcPr>
            <w:tcW w:w="1548" w:type="dxa"/>
            <w:hideMark/>
          </w:tcPr>
          <w:p w14:paraId="08A70DB7" w14:textId="77777777" w:rsidR="0053585E" w:rsidRPr="0053585E" w:rsidRDefault="0053585E" w:rsidP="00DB3480">
            <w:pPr>
              <w:spacing w:line="225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206-555-6756</w:t>
            </w:r>
          </w:p>
        </w:tc>
        <w:tc>
          <w:tcPr>
            <w:tcW w:w="1861" w:type="dxa"/>
            <w:hideMark/>
          </w:tcPr>
          <w:p w14:paraId="0BC5E21A" w14:textId="77777777" w:rsidR="0053585E" w:rsidRPr="0053585E" w:rsidRDefault="0053585E" w:rsidP="0053585E">
            <w:pPr>
              <w:spacing w:line="225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S0010</w:t>
            </w:r>
          </w:p>
        </w:tc>
        <w:tc>
          <w:tcPr>
            <w:tcW w:w="1578" w:type="dxa"/>
            <w:hideMark/>
          </w:tcPr>
          <w:p w14:paraId="417FB0E6" w14:textId="77777777" w:rsidR="0053585E" w:rsidRPr="0053585E" w:rsidRDefault="0053585E" w:rsidP="0053585E">
            <w:pPr>
              <w:spacing w:line="225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Mary Martinez</w:t>
            </w:r>
          </w:p>
        </w:tc>
      </w:tr>
      <w:tr w:rsidR="00DB3480" w:rsidRPr="0053585E" w14:paraId="09155C8F" w14:textId="77777777" w:rsidTr="00DB348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2" w:type="dxa"/>
            <w:hideMark/>
          </w:tcPr>
          <w:p w14:paraId="02D71920" w14:textId="77777777" w:rsidR="00DB3480" w:rsidRPr="0053585E" w:rsidRDefault="00DB3480" w:rsidP="0053585E">
            <w:pPr>
              <w:spacing w:line="225" w:lineRule="atLeast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B003</w:t>
            </w:r>
          </w:p>
        </w:tc>
        <w:tc>
          <w:tcPr>
            <w:tcW w:w="3444" w:type="dxa"/>
            <w:hideMark/>
          </w:tcPr>
          <w:p w14:paraId="3B1B9E69" w14:textId="359664B1" w:rsidR="00DB3480" w:rsidRPr="0053585E" w:rsidRDefault="00DB3480" w:rsidP="0053585E">
            <w:pPr>
              <w:spacing w:line="225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14– 8th Avenue, New</w:t>
            </w: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 xml:space="preserve"> </w:t>
            </w:r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York, NY 10012</w:t>
            </w:r>
          </w:p>
        </w:tc>
        <w:tc>
          <w:tcPr>
            <w:tcW w:w="1548" w:type="dxa"/>
            <w:hideMark/>
          </w:tcPr>
          <w:p w14:paraId="2D98F205" w14:textId="77777777" w:rsidR="00DB3480" w:rsidRPr="0053585E" w:rsidRDefault="00DB3480" w:rsidP="00DB3480">
            <w:pPr>
              <w:spacing w:line="225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212-371-3000</w:t>
            </w:r>
          </w:p>
        </w:tc>
        <w:tc>
          <w:tcPr>
            <w:tcW w:w="1861" w:type="dxa"/>
            <w:hideMark/>
          </w:tcPr>
          <w:p w14:paraId="5F89756B" w14:textId="77777777" w:rsidR="00DB3480" w:rsidRPr="0053585E" w:rsidRDefault="00DB3480" w:rsidP="0053585E">
            <w:pPr>
              <w:spacing w:line="225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S0145</w:t>
            </w:r>
          </w:p>
        </w:tc>
        <w:tc>
          <w:tcPr>
            <w:tcW w:w="1578" w:type="dxa"/>
            <w:hideMark/>
          </w:tcPr>
          <w:p w14:paraId="376A6E47" w14:textId="77777777" w:rsidR="00DB3480" w:rsidRPr="0053585E" w:rsidRDefault="00DB3480" w:rsidP="0053585E">
            <w:pPr>
              <w:spacing w:line="225" w:lineRule="atLeas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Art Peters</w:t>
            </w:r>
          </w:p>
        </w:tc>
      </w:tr>
      <w:tr w:rsidR="00DB3480" w:rsidRPr="0053585E" w14:paraId="2B859B61" w14:textId="77777777" w:rsidTr="00C21CF3">
        <w:trPr>
          <w:trHeight w:val="5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2" w:type="dxa"/>
            <w:hideMark/>
          </w:tcPr>
          <w:p w14:paraId="138C875C" w14:textId="77777777" w:rsidR="00DB3480" w:rsidRPr="0053585E" w:rsidRDefault="00DB3480" w:rsidP="0053585E">
            <w:pPr>
              <w:spacing w:line="225" w:lineRule="atLeast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B004</w:t>
            </w:r>
          </w:p>
        </w:tc>
        <w:tc>
          <w:tcPr>
            <w:tcW w:w="3444" w:type="dxa"/>
            <w:hideMark/>
          </w:tcPr>
          <w:p w14:paraId="34A48F50" w14:textId="65A19C89" w:rsidR="00DB3480" w:rsidRPr="0053585E" w:rsidRDefault="00DB3480" w:rsidP="0053585E">
            <w:pPr>
              <w:spacing w:line="225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16– 14th Avenue,</w:t>
            </w: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 xml:space="preserve"> </w:t>
            </w:r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Seattle, WA 98128</w:t>
            </w:r>
          </w:p>
        </w:tc>
        <w:tc>
          <w:tcPr>
            <w:tcW w:w="1548" w:type="dxa"/>
            <w:hideMark/>
          </w:tcPr>
          <w:p w14:paraId="281AC64F" w14:textId="77777777" w:rsidR="00DB3480" w:rsidRPr="0053585E" w:rsidRDefault="00DB3480" w:rsidP="00DB3480">
            <w:pPr>
              <w:spacing w:line="225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206-555-3131</w:t>
            </w:r>
          </w:p>
        </w:tc>
        <w:tc>
          <w:tcPr>
            <w:tcW w:w="1861" w:type="dxa"/>
            <w:hideMark/>
          </w:tcPr>
          <w:p w14:paraId="26367ACD" w14:textId="77777777" w:rsidR="00DB3480" w:rsidRPr="0053585E" w:rsidRDefault="00DB3480" w:rsidP="0053585E">
            <w:pPr>
              <w:spacing w:line="225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S2250</w:t>
            </w:r>
          </w:p>
        </w:tc>
        <w:tc>
          <w:tcPr>
            <w:tcW w:w="1578" w:type="dxa"/>
            <w:hideMark/>
          </w:tcPr>
          <w:p w14:paraId="1311C37F" w14:textId="77777777" w:rsidR="00DB3480" w:rsidRPr="0053585E" w:rsidRDefault="00DB3480" w:rsidP="0053585E">
            <w:pPr>
              <w:spacing w:line="225" w:lineRule="atLeas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 w:rsidRPr="0053585E"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Sally Stern</w:t>
            </w:r>
          </w:p>
        </w:tc>
      </w:tr>
    </w:tbl>
    <w:p w14:paraId="256B4EE1" w14:textId="6C75BA92" w:rsidR="0053585E" w:rsidRDefault="0053585E" w:rsidP="00DB3480">
      <w:pPr>
        <w:pStyle w:val="ListParagraph"/>
        <w:numPr>
          <w:ilvl w:val="0"/>
          <w:numId w:val="3"/>
        </w:numPr>
        <w:spacing w:before="375" w:after="0" w:line="285" w:lineRule="atLeast"/>
        <w:ind w:left="360"/>
        <w:rPr>
          <w:rFonts w:eastAsia="Times New Roman" w:cs="Times New Roman"/>
          <w:color w:val="000000"/>
          <w:sz w:val="28"/>
          <w:szCs w:val="28"/>
          <w:lang w:eastAsia="en-GB"/>
        </w:rPr>
      </w:pPr>
      <w:r w:rsidRPr="00DB3480">
        <w:rPr>
          <w:rFonts w:eastAsia="Times New Roman" w:cs="Times New Roman"/>
          <w:color w:val="000000"/>
          <w:sz w:val="28"/>
          <w:szCs w:val="28"/>
          <w:lang w:eastAsia="en-GB"/>
        </w:rPr>
        <w:t>Why is this table not in 3NF?</w:t>
      </w:r>
    </w:p>
    <w:p w14:paraId="76AA845C" w14:textId="5A4F9415" w:rsidR="00217360" w:rsidRDefault="00217360" w:rsidP="008E11D2">
      <w:pPr>
        <w:pStyle w:val="ListParagraph"/>
        <w:spacing w:before="375" w:after="0" w:line="360" w:lineRule="auto"/>
        <w:ind w:left="360"/>
        <w:rPr>
          <w:rFonts w:ascii="Arial" w:hAnsi="Arial" w:cs="Arial"/>
          <w:color w:val="222222"/>
          <w:sz w:val="27"/>
          <w:szCs w:val="27"/>
          <w:shd w:val="clear" w:color="auto" w:fill="FFFFFF"/>
        </w:rPr>
      </w:pPr>
      <w:r>
        <w:rPr>
          <w:rFonts w:eastAsia="Times New Roman" w:cs="Times New Roman"/>
          <w:color w:val="000000"/>
          <w:sz w:val="28"/>
          <w:szCs w:val="28"/>
          <w:lang w:eastAsia="en-GB"/>
        </w:rPr>
        <w:t>ANS</w:t>
      </w:r>
      <w:proofErr w:type="gramStart"/>
      <w:r>
        <w:rPr>
          <w:rFonts w:eastAsia="Times New Roman" w:cs="Times New Roman"/>
          <w:color w:val="000000"/>
          <w:sz w:val="28"/>
          <w:szCs w:val="28"/>
          <w:lang w:eastAsia="en-GB"/>
        </w:rPr>
        <w:t>:-</w:t>
      </w:r>
      <w:proofErr w:type="gramEnd"/>
      <w:r>
        <w:rPr>
          <w:rFonts w:eastAsia="Times New Roman" w:cs="Times New Roman"/>
          <w:color w:val="000000"/>
          <w:sz w:val="28"/>
          <w:szCs w:val="28"/>
          <w:lang w:eastAsia="en-GB"/>
        </w:rPr>
        <w:t xml:space="preserve"> This table is not in 3NF because </w:t>
      </w:r>
      <w:r w:rsidR="008E11D2">
        <w:rPr>
          <w:rFonts w:eastAsia="Times New Roman" w:cs="Times New Roman"/>
          <w:color w:val="000000"/>
          <w:sz w:val="28"/>
          <w:szCs w:val="28"/>
          <w:lang w:eastAsia="en-GB"/>
        </w:rPr>
        <w:t xml:space="preserve">it </w:t>
      </w:r>
      <w:r w:rsidR="008E11D2">
        <w:rPr>
          <w:rFonts w:ascii="Arial" w:hAnsi="Arial" w:cs="Arial"/>
          <w:color w:val="222222"/>
          <w:sz w:val="27"/>
          <w:szCs w:val="27"/>
          <w:shd w:val="clear" w:color="auto" w:fill="FFFFFF"/>
        </w:rPr>
        <w:t>has</w:t>
      </w:r>
      <w:r w:rsidR="008E11D2">
        <w:rPr>
          <w:rFonts w:ascii="Arial" w:hAnsi="Arial" w:cs="Arial"/>
          <w:color w:val="222222"/>
          <w:sz w:val="27"/>
          <w:szCs w:val="27"/>
          <w:shd w:val="clear" w:color="auto" w:fill="FFFFFF"/>
        </w:rPr>
        <w:t xml:space="preserve"> transitive functional dependencies</w:t>
      </w:r>
    </w:p>
    <w:p w14:paraId="39F0C1E5" w14:textId="77777777" w:rsidR="008E11D2" w:rsidRPr="00DB3480" w:rsidRDefault="008E11D2" w:rsidP="00217360">
      <w:pPr>
        <w:pStyle w:val="ListParagraph"/>
        <w:spacing w:before="375" w:after="0" w:line="285" w:lineRule="atLeast"/>
        <w:ind w:left="360"/>
        <w:rPr>
          <w:rFonts w:eastAsia="Times New Roman" w:cs="Times New Roman"/>
          <w:color w:val="000000"/>
          <w:sz w:val="28"/>
          <w:szCs w:val="28"/>
          <w:lang w:eastAsia="en-GB"/>
        </w:rPr>
      </w:pPr>
    </w:p>
    <w:p w14:paraId="20BDD9DE" w14:textId="297984AE" w:rsidR="0053585E" w:rsidRDefault="0053585E" w:rsidP="00DB3480">
      <w:pPr>
        <w:pStyle w:val="ListParagraph"/>
        <w:numPr>
          <w:ilvl w:val="0"/>
          <w:numId w:val="3"/>
        </w:numPr>
        <w:spacing w:after="0" w:line="285" w:lineRule="atLeast"/>
        <w:ind w:left="360"/>
        <w:rPr>
          <w:rFonts w:eastAsia="Times New Roman" w:cs="Times New Roman"/>
          <w:color w:val="000000"/>
          <w:sz w:val="28"/>
          <w:szCs w:val="28"/>
          <w:lang w:eastAsia="en-GB"/>
        </w:rPr>
      </w:pPr>
      <w:r w:rsidRPr="00DB3480">
        <w:rPr>
          <w:rFonts w:eastAsia="Times New Roman" w:cs="Times New Roman"/>
          <w:color w:val="000000"/>
          <w:sz w:val="28"/>
          <w:szCs w:val="28"/>
          <w:lang w:eastAsia="en-GB"/>
        </w:rPr>
        <w:t>Describe and illustrate the proces</w:t>
      </w:r>
      <w:bookmarkStart w:id="0" w:name="_GoBack"/>
      <w:bookmarkEnd w:id="0"/>
      <w:r w:rsidRPr="00DB3480">
        <w:rPr>
          <w:rFonts w:eastAsia="Times New Roman" w:cs="Times New Roman"/>
          <w:color w:val="000000"/>
          <w:sz w:val="28"/>
          <w:szCs w:val="28"/>
          <w:lang w:eastAsia="en-GB"/>
        </w:rPr>
        <w:t>s of normalizing the data shown in this table to third normal form (3NF).</w:t>
      </w:r>
    </w:p>
    <w:p w14:paraId="644B46FB" w14:textId="77777777" w:rsidR="008E11D2" w:rsidRDefault="008E11D2" w:rsidP="008E11D2">
      <w:pPr>
        <w:pStyle w:val="ListParagraph"/>
        <w:spacing w:after="0" w:line="285" w:lineRule="atLeast"/>
        <w:ind w:left="360"/>
        <w:rPr>
          <w:rFonts w:eastAsia="Times New Roman" w:cs="Times New Roman"/>
          <w:color w:val="000000"/>
          <w:sz w:val="28"/>
          <w:szCs w:val="28"/>
          <w:lang w:eastAsia="en-GB"/>
        </w:rPr>
      </w:pPr>
    </w:p>
    <w:tbl>
      <w:tblPr>
        <w:tblStyle w:val="ListTable4-Accent3"/>
        <w:tblW w:w="84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02"/>
        <w:gridCol w:w="3444"/>
        <w:gridCol w:w="1548"/>
        <w:gridCol w:w="1861"/>
      </w:tblGrid>
      <w:tr w:rsidR="008E11D2" w14:paraId="41143B06" w14:textId="77777777" w:rsidTr="008E11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2" w:type="dxa"/>
            <w:tcBorders>
              <w:right w:val="single" w:sz="4" w:space="0" w:color="A5A5A5" w:themeColor="accent3"/>
            </w:tcBorders>
            <w:hideMark/>
          </w:tcPr>
          <w:p w14:paraId="56BC532F" w14:textId="77777777" w:rsidR="008E11D2" w:rsidRDefault="008E11D2">
            <w:pPr>
              <w:spacing w:line="360" w:lineRule="auto"/>
              <w:jc w:val="both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B001</w:t>
            </w:r>
          </w:p>
        </w:tc>
        <w:tc>
          <w:tcPr>
            <w:tcW w:w="3444" w:type="dxa"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11D00D57" w14:textId="77777777" w:rsidR="008E11D2" w:rsidRDefault="008E11D2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8 Jefferson Way, Portland, OR 97201</w:t>
            </w:r>
          </w:p>
        </w:tc>
        <w:tc>
          <w:tcPr>
            <w:tcW w:w="1548" w:type="dxa"/>
            <w:tcBorders>
              <w:left w:val="single" w:sz="4" w:space="0" w:color="auto"/>
              <w:right w:val="single" w:sz="4" w:space="0" w:color="auto"/>
            </w:tcBorders>
            <w:hideMark/>
          </w:tcPr>
          <w:p w14:paraId="759C7F38" w14:textId="77777777" w:rsidR="008E11D2" w:rsidRDefault="008E11D2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503-555-3618</w:t>
            </w:r>
          </w:p>
        </w:tc>
        <w:tc>
          <w:tcPr>
            <w:tcW w:w="1861" w:type="dxa"/>
            <w:tcBorders>
              <w:left w:val="single" w:sz="4" w:space="0" w:color="A5A5A5" w:themeColor="accent3"/>
            </w:tcBorders>
            <w:hideMark/>
          </w:tcPr>
          <w:p w14:paraId="0FC98587" w14:textId="77777777" w:rsidR="008E11D2" w:rsidRDefault="008E11D2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S1500</w:t>
            </w:r>
          </w:p>
        </w:tc>
      </w:tr>
      <w:tr w:rsidR="008E11D2" w14:paraId="752EC0BF" w14:textId="77777777" w:rsidTr="008E1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292AC0" w14:textId="77777777" w:rsidR="008E11D2" w:rsidRDefault="008E11D2">
            <w:pPr>
              <w:spacing w:line="360" w:lineRule="auto"/>
              <w:jc w:val="both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lastRenderedPageBreak/>
              <w:t>B002</w:t>
            </w:r>
          </w:p>
        </w:tc>
        <w:tc>
          <w:tcPr>
            <w:tcW w:w="3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59CBDD" w14:textId="77777777" w:rsidR="008E11D2" w:rsidRDefault="008E11D2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 xml:space="preserve">City </w:t>
            </w:r>
            <w:proofErr w:type="spellStart"/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Center</w:t>
            </w:r>
            <w:proofErr w:type="spellEnd"/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 xml:space="preserve"> Plaza, Seattle, WA 98122</w:t>
            </w: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EE9508" w14:textId="77777777" w:rsidR="008E11D2" w:rsidRDefault="008E11D2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206-555-6756</w:t>
            </w:r>
          </w:p>
        </w:tc>
        <w:tc>
          <w:tcPr>
            <w:tcW w:w="1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83325" w14:textId="77777777" w:rsidR="008E11D2" w:rsidRDefault="008E11D2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S0010</w:t>
            </w:r>
          </w:p>
        </w:tc>
      </w:tr>
      <w:tr w:rsidR="008E11D2" w14:paraId="63780B4B" w14:textId="77777777" w:rsidTr="008E11D2">
        <w:trPr>
          <w:trHeight w:val="4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542F8" w14:textId="77777777" w:rsidR="008E11D2" w:rsidRDefault="008E11D2">
            <w:pPr>
              <w:spacing w:line="360" w:lineRule="auto"/>
              <w:jc w:val="both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B003</w:t>
            </w:r>
          </w:p>
        </w:tc>
        <w:tc>
          <w:tcPr>
            <w:tcW w:w="3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06E701" w14:textId="77777777" w:rsidR="008E11D2" w:rsidRDefault="008E11D2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14– 8th Avenue, New York, NY 10012</w:t>
            </w: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D8F311" w14:textId="77777777" w:rsidR="008E11D2" w:rsidRDefault="008E11D2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212-371-3000</w:t>
            </w:r>
          </w:p>
        </w:tc>
        <w:tc>
          <w:tcPr>
            <w:tcW w:w="1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F1CDFB" w14:textId="77777777" w:rsidR="008E11D2" w:rsidRDefault="008E11D2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S0145</w:t>
            </w:r>
          </w:p>
        </w:tc>
      </w:tr>
      <w:tr w:rsidR="008E11D2" w14:paraId="29C86BBF" w14:textId="77777777" w:rsidTr="008E1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5638DB" w14:textId="77777777" w:rsidR="008E11D2" w:rsidRDefault="008E11D2">
            <w:pPr>
              <w:spacing w:line="360" w:lineRule="auto"/>
              <w:jc w:val="both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B004</w:t>
            </w:r>
          </w:p>
        </w:tc>
        <w:tc>
          <w:tcPr>
            <w:tcW w:w="34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CFDFA7" w14:textId="77777777" w:rsidR="008E11D2" w:rsidRDefault="008E11D2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16– 14th Avenue, Seattle, WA 98128</w:t>
            </w:r>
          </w:p>
        </w:tc>
        <w:tc>
          <w:tcPr>
            <w:tcW w:w="15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C40F6A" w14:textId="77777777" w:rsidR="008E11D2" w:rsidRDefault="008E11D2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206-555-3131</w:t>
            </w:r>
          </w:p>
        </w:tc>
        <w:tc>
          <w:tcPr>
            <w:tcW w:w="1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903831" w14:textId="77777777" w:rsidR="008E11D2" w:rsidRDefault="008E11D2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S2250</w:t>
            </w:r>
          </w:p>
        </w:tc>
      </w:tr>
    </w:tbl>
    <w:p w14:paraId="36EEEE64" w14:textId="77777777" w:rsidR="008E11D2" w:rsidRDefault="008E11D2" w:rsidP="008E11D2">
      <w:pPr>
        <w:pStyle w:val="ListParagraph"/>
        <w:spacing w:after="0" w:line="285" w:lineRule="atLeast"/>
        <w:ind w:left="360"/>
        <w:rPr>
          <w:rFonts w:eastAsia="Times New Roman" w:cs="Times New Roman"/>
          <w:color w:val="000000"/>
          <w:sz w:val="28"/>
          <w:szCs w:val="28"/>
          <w:lang w:eastAsia="en-GB"/>
        </w:rPr>
      </w:pPr>
    </w:p>
    <w:p w14:paraId="08DA3DDB" w14:textId="77777777" w:rsidR="008E11D2" w:rsidRDefault="008E11D2" w:rsidP="008E11D2">
      <w:pPr>
        <w:pStyle w:val="ListParagraph"/>
        <w:spacing w:after="0" w:line="285" w:lineRule="atLeast"/>
        <w:ind w:left="360"/>
        <w:rPr>
          <w:rFonts w:eastAsia="Times New Roman" w:cs="Times New Roman"/>
          <w:color w:val="000000"/>
          <w:sz w:val="28"/>
          <w:szCs w:val="28"/>
          <w:lang w:eastAsia="en-GB"/>
        </w:rPr>
      </w:pPr>
    </w:p>
    <w:tbl>
      <w:tblPr>
        <w:tblStyle w:val="ListTable4-Accent3"/>
        <w:tblW w:w="92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61"/>
        <w:gridCol w:w="7404"/>
      </w:tblGrid>
      <w:tr w:rsidR="008E11D2" w14:paraId="59D35F69" w14:textId="77777777" w:rsidTr="008E11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1" w:type="dxa"/>
            <w:tcBorders>
              <w:right w:val="single" w:sz="4" w:space="0" w:color="A5A5A5" w:themeColor="accent3"/>
            </w:tcBorders>
            <w:hideMark/>
          </w:tcPr>
          <w:p w14:paraId="38A926EC" w14:textId="77777777" w:rsidR="008E11D2" w:rsidRDefault="008E11D2">
            <w:pPr>
              <w:spacing w:line="360" w:lineRule="auto"/>
              <w:jc w:val="both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proofErr w:type="spellStart"/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mgrStaffNo</w:t>
            </w:r>
            <w:proofErr w:type="spellEnd"/>
          </w:p>
        </w:tc>
        <w:tc>
          <w:tcPr>
            <w:tcW w:w="7404" w:type="dxa"/>
            <w:tcBorders>
              <w:left w:val="single" w:sz="4" w:space="0" w:color="A5A5A5" w:themeColor="accent3"/>
            </w:tcBorders>
            <w:hideMark/>
          </w:tcPr>
          <w:p w14:paraId="4C46F936" w14:textId="77777777" w:rsidR="008E11D2" w:rsidRDefault="008E11D2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name</w:t>
            </w:r>
          </w:p>
        </w:tc>
      </w:tr>
      <w:tr w:rsidR="008E11D2" w14:paraId="77C330D2" w14:textId="77777777" w:rsidTr="008E1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003456" w14:textId="77777777" w:rsidR="008E11D2" w:rsidRDefault="008E11D2">
            <w:pPr>
              <w:spacing w:line="360" w:lineRule="auto"/>
              <w:jc w:val="both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S1500</w:t>
            </w:r>
          </w:p>
        </w:tc>
        <w:tc>
          <w:tcPr>
            <w:tcW w:w="74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E47E04" w14:textId="77777777" w:rsidR="008E11D2" w:rsidRDefault="008E11D2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Tom Daniels</w:t>
            </w:r>
          </w:p>
        </w:tc>
      </w:tr>
    </w:tbl>
    <w:p w14:paraId="3783A844" w14:textId="77777777" w:rsidR="008E11D2" w:rsidRDefault="008E11D2" w:rsidP="008E11D2">
      <w:pPr>
        <w:pStyle w:val="ListParagraph"/>
        <w:spacing w:after="0" w:line="285" w:lineRule="atLeast"/>
        <w:ind w:left="360"/>
        <w:rPr>
          <w:rFonts w:eastAsia="Times New Roman" w:cs="Times New Roman"/>
          <w:color w:val="000000"/>
          <w:sz w:val="28"/>
          <w:szCs w:val="28"/>
          <w:lang w:eastAsia="en-GB"/>
        </w:rPr>
      </w:pPr>
    </w:p>
    <w:p w14:paraId="36E2765B" w14:textId="77777777" w:rsidR="008E11D2" w:rsidRDefault="008E11D2" w:rsidP="008E11D2">
      <w:pPr>
        <w:pStyle w:val="ListParagraph"/>
        <w:spacing w:after="0" w:line="285" w:lineRule="atLeast"/>
        <w:ind w:left="360"/>
        <w:rPr>
          <w:rFonts w:eastAsia="Times New Roman" w:cs="Times New Roman"/>
          <w:color w:val="000000"/>
          <w:sz w:val="28"/>
          <w:szCs w:val="28"/>
          <w:lang w:eastAsia="en-GB"/>
        </w:rPr>
      </w:pPr>
    </w:p>
    <w:tbl>
      <w:tblPr>
        <w:tblStyle w:val="ListTable4-Accent3"/>
        <w:tblW w:w="9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61"/>
        <w:gridCol w:w="7764"/>
      </w:tblGrid>
      <w:tr w:rsidR="008E11D2" w14:paraId="1069B2D2" w14:textId="77777777" w:rsidTr="008E11D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1" w:type="dxa"/>
            <w:tcBorders>
              <w:right w:val="single" w:sz="4" w:space="0" w:color="A5A5A5" w:themeColor="accent3"/>
            </w:tcBorders>
            <w:hideMark/>
          </w:tcPr>
          <w:p w14:paraId="72BAA0B1" w14:textId="77777777" w:rsidR="008E11D2" w:rsidRDefault="008E11D2">
            <w:pPr>
              <w:spacing w:line="360" w:lineRule="auto"/>
              <w:jc w:val="both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S0010</w:t>
            </w:r>
          </w:p>
        </w:tc>
        <w:tc>
          <w:tcPr>
            <w:tcW w:w="7764" w:type="dxa"/>
            <w:tcBorders>
              <w:left w:val="single" w:sz="4" w:space="0" w:color="A5A5A5" w:themeColor="accent3"/>
            </w:tcBorders>
            <w:hideMark/>
          </w:tcPr>
          <w:p w14:paraId="7CB3950B" w14:textId="77777777" w:rsidR="008E11D2" w:rsidRDefault="008E11D2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Mary Martinez</w:t>
            </w:r>
          </w:p>
        </w:tc>
      </w:tr>
      <w:tr w:rsidR="008E11D2" w14:paraId="4C182A56" w14:textId="77777777" w:rsidTr="008E11D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FDE473" w14:textId="77777777" w:rsidR="008E11D2" w:rsidRDefault="008E11D2">
            <w:pPr>
              <w:spacing w:line="360" w:lineRule="auto"/>
              <w:jc w:val="both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S0145</w:t>
            </w:r>
          </w:p>
        </w:tc>
        <w:tc>
          <w:tcPr>
            <w:tcW w:w="7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31F887" w14:textId="77777777" w:rsidR="008E11D2" w:rsidRDefault="008E11D2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Art Peters</w:t>
            </w:r>
          </w:p>
        </w:tc>
      </w:tr>
      <w:tr w:rsidR="008E11D2" w14:paraId="5BDA051E" w14:textId="77777777" w:rsidTr="008E11D2">
        <w:trPr>
          <w:trHeight w:val="4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1CF02B" w14:textId="77777777" w:rsidR="008E11D2" w:rsidRDefault="008E11D2">
            <w:pPr>
              <w:spacing w:line="360" w:lineRule="auto"/>
              <w:jc w:val="both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S2250</w:t>
            </w:r>
          </w:p>
        </w:tc>
        <w:tc>
          <w:tcPr>
            <w:tcW w:w="7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36940A" w14:textId="77777777" w:rsidR="008E11D2" w:rsidRDefault="008E11D2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</w:pPr>
            <w:r>
              <w:rPr>
                <w:rFonts w:eastAsia="Times New Roman" w:cs="Times New Roman"/>
                <w:color w:val="000000"/>
                <w:sz w:val="28"/>
                <w:szCs w:val="28"/>
                <w:lang w:eastAsia="en-GB"/>
              </w:rPr>
              <w:t>Sally Stern</w:t>
            </w:r>
          </w:p>
        </w:tc>
      </w:tr>
    </w:tbl>
    <w:p w14:paraId="28E35E0C" w14:textId="77777777" w:rsidR="008E11D2" w:rsidRDefault="008E11D2" w:rsidP="008E11D2">
      <w:pPr>
        <w:pStyle w:val="ListParagraph"/>
        <w:spacing w:after="0" w:line="285" w:lineRule="atLeast"/>
        <w:ind w:left="360"/>
        <w:rPr>
          <w:rFonts w:eastAsia="Times New Roman" w:cs="Times New Roman"/>
          <w:color w:val="000000"/>
          <w:sz w:val="28"/>
          <w:szCs w:val="28"/>
          <w:lang w:eastAsia="en-GB"/>
        </w:rPr>
      </w:pPr>
    </w:p>
    <w:p w14:paraId="3D27B7C2" w14:textId="77777777" w:rsidR="00C21CF3" w:rsidRDefault="00C21CF3" w:rsidP="00C21CF3">
      <w:pPr>
        <w:spacing w:after="0" w:line="285" w:lineRule="atLeast"/>
        <w:rPr>
          <w:rFonts w:eastAsia="Times New Roman" w:cs="Times New Roman"/>
          <w:color w:val="000000"/>
          <w:sz w:val="28"/>
          <w:szCs w:val="28"/>
          <w:lang w:eastAsia="en-GB"/>
        </w:rPr>
      </w:pPr>
    </w:p>
    <w:p w14:paraId="27B8E290" w14:textId="77777777" w:rsidR="00C21CF3" w:rsidRDefault="00C21CF3" w:rsidP="00C21CF3">
      <w:pPr>
        <w:spacing w:after="0" w:line="285" w:lineRule="atLeast"/>
        <w:rPr>
          <w:rFonts w:eastAsia="Times New Roman" w:cs="Times New Roman"/>
          <w:color w:val="000000"/>
          <w:sz w:val="28"/>
          <w:szCs w:val="28"/>
          <w:lang w:eastAsia="en-GB"/>
        </w:rPr>
      </w:pPr>
    </w:p>
    <w:p w14:paraId="2E5BE21B" w14:textId="3AC69CB0" w:rsidR="0053585E" w:rsidRDefault="0053585E" w:rsidP="008E11D2">
      <w:pPr>
        <w:spacing w:after="0" w:line="285" w:lineRule="atLeast"/>
        <w:rPr>
          <w:rFonts w:eastAsia="Times New Roman" w:cs="Times New Roman"/>
          <w:color w:val="000000"/>
          <w:sz w:val="28"/>
          <w:szCs w:val="28"/>
          <w:lang w:eastAsia="en-GB"/>
        </w:rPr>
      </w:pPr>
      <w:r w:rsidRPr="008E11D2">
        <w:rPr>
          <w:rFonts w:eastAsia="Times New Roman" w:cs="Times New Roman"/>
          <w:color w:val="000000"/>
          <w:sz w:val="28"/>
          <w:szCs w:val="28"/>
          <w:lang w:eastAsia="en-GB"/>
        </w:rPr>
        <w:t>Identify the primary, (alternate) and foreign keys in your 3NF relations.</w:t>
      </w:r>
    </w:p>
    <w:p w14:paraId="093A53FB" w14:textId="2FBB5BEE" w:rsidR="008E11D2" w:rsidRDefault="008E11D2" w:rsidP="008E11D2">
      <w:pPr>
        <w:spacing w:line="360" w:lineRule="auto"/>
        <w:jc w:val="both"/>
        <w:rPr>
          <w:sz w:val="28"/>
          <w:szCs w:val="28"/>
        </w:rPr>
      </w:pPr>
      <w:r>
        <w:rPr>
          <w:rFonts w:eastAsia="Times New Roman" w:cs="Times New Roman"/>
          <w:color w:val="000000"/>
          <w:sz w:val="28"/>
          <w:szCs w:val="28"/>
          <w:lang w:eastAsia="en-GB"/>
        </w:rPr>
        <w:t>ANS</w:t>
      </w:r>
      <w:proofErr w:type="gramStart"/>
      <w:r>
        <w:rPr>
          <w:rFonts w:eastAsia="Times New Roman" w:cs="Times New Roman"/>
          <w:color w:val="000000"/>
          <w:sz w:val="28"/>
          <w:szCs w:val="28"/>
          <w:lang w:eastAsia="en-GB"/>
        </w:rPr>
        <w:t>:-</w:t>
      </w:r>
      <w:proofErr w:type="gramEnd"/>
      <w:r>
        <w:rPr>
          <w:rFonts w:eastAsia="Times New Roman" w:cs="Times New Roman"/>
          <w:color w:val="000000"/>
          <w:sz w:val="28"/>
          <w:szCs w:val="28"/>
          <w:lang w:eastAsia="en-GB"/>
        </w:rPr>
        <w:t xml:space="preserve"> </w:t>
      </w:r>
      <w:r>
        <w:rPr>
          <w:sz w:val="28"/>
          <w:szCs w:val="28"/>
        </w:rPr>
        <w:t xml:space="preserve">Primary key : </w:t>
      </w:r>
      <w:proofErr w:type="spellStart"/>
      <w:r>
        <w:rPr>
          <w:sz w:val="28"/>
          <w:szCs w:val="28"/>
        </w:rPr>
        <w:t>mgrStaffNo</w:t>
      </w:r>
      <w:proofErr w:type="spellEnd"/>
      <w:r>
        <w:rPr>
          <w:sz w:val="28"/>
          <w:szCs w:val="28"/>
        </w:rPr>
        <w:t xml:space="preserve"> </w:t>
      </w:r>
    </w:p>
    <w:p w14:paraId="1DB47A0F" w14:textId="41C28211" w:rsidR="008E11D2" w:rsidRDefault="008E11D2" w:rsidP="008E11D2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Foreign </w:t>
      </w:r>
      <w:proofErr w:type="gramStart"/>
      <w:r>
        <w:rPr>
          <w:sz w:val="28"/>
          <w:szCs w:val="28"/>
        </w:rPr>
        <w:t>Key :</w:t>
      </w:r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mgrStaffNo</w:t>
      </w:r>
      <w:proofErr w:type="spellEnd"/>
      <w:r>
        <w:rPr>
          <w:sz w:val="28"/>
          <w:szCs w:val="28"/>
        </w:rPr>
        <w:t xml:space="preserve"> </w:t>
      </w:r>
    </w:p>
    <w:p w14:paraId="5C64098E" w14:textId="04CF6CDF" w:rsidR="008E11D2" w:rsidRDefault="008E11D2" w:rsidP="008E11D2">
      <w:p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Alternate </w:t>
      </w:r>
      <w:proofErr w:type="gramStart"/>
      <w:r>
        <w:rPr>
          <w:sz w:val="28"/>
          <w:szCs w:val="28"/>
        </w:rPr>
        <w:t>key :</w:t>
      </w:r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branchNo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28"/>
          <w:szCs w:val="28"/>
        </w:rPr>
        <w:t>branchAddress</w:t>
      </w:r>
      <w:proofErr w:type="spellEnd"/>
    </w:p>
    <w:p w14:paraId="5E04A063" w14:textId="77777777" w:rsidR="008E11D2" w:rsidRDefault="008E11D2" w:rsidP="008E11D2">
      <w:pPr>
        <w:spacing w:line="360" w:lineRule="auto"/>
        <w:jc w:val="both"/>
        <w:rPr>
          <w:sz w:val="28"/>
          <w:szCs w:val="28"/>
        </w:rPr>
      </w:pPr>
    </w:p>
    <w:p w14:paraId="78992322" w14:textId="101C3035" w:rsidR="008E11D2" w:rsidRPr="008E11D2" w:rsidRDefault="008E11D2" w:rsidP="008E11D2">
      <w:pPr>
        <w:spacing w:after="0" w:line="285" w:lineRule="atLeast"/>
        <w:rPr>
          <w:rFonts w:eastAsia="Times New Roman" w:cs="Times New Roman"/>
          <w:color w:val="000000"/>
          <w:sz w:val="28"/>
          <w:szCs w:val="28"/>
          <w:lang w:eastAsia="en-GB"/>
        </w:rPr>
      </w:pPr>
    </w:p>
    <w:p w14:paraId="207AF568" w14:textId="77777777" w:rsidR="0053585E" w:rsidRPr="00DB3480" w:rsidRDefault="0053585E" w:rsidP="0053585E">
      <w:pPr>
        <w:rPr>
          <w:sz w:val="28"/>
          <w:szCs w:val="28"/>
        </w:rPr>
      </w:pPr>
    </w:p>
    <w:sectPr w:rsidR="0053585E" w:rsidRPr="00DB34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071F19"/>
    <w:multiLevelType w:val="hybridMultilevel"/>
    <w:tmpl w:val="918E7902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FF31230"/>
    <w:multiLevelType w:val="hybridMultilevel"/>
    <w:tmpl w:val="CD8AAD1E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2D6537B3"/>
    <w:multiLevelType w:val="hybridMultilevel"/>
    <w:tmpl w:val="AFE6975C"/>
    <w:lvl w:ilvl="0" w:tplc="A712F26C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>
    <w:nsid w:val="64001C5F"/>
    <w:multiLevelType w:val="hybridMultilevel"/>
    <w:tmpl w:val="495A8E20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0NrcwM7Y0sDA2tDBR0lEKTi0uzszPAykwrAUAZn2kGCwAAAA="/>
  </w:docVars>
  <w:rsids>
    <w:rsidRoot w:val="0053585E"/>
    <w:rsid w:val="00102177"/>
    <w:rsid w:val="001127FD"/>
    <w:rsid w:val="00217360"/>
    <w:rsid w:val="0033704A"/>
    <w:rsid w:val="00443377"/>
    <w:rsid w:val="00456AAF"/>
    <w:rsid w:val="0053585E"/>
    <w:rsid w:val="007F7EBD"/>
    <w:rsid w:val="00886596"/>
    <w:rsid w:val="00895363"/>
    <w:rsid w:val="008C6C4F"/>
    <w:rsid w:val="008E11D2"/>
    <w:rsid w:val="00C21CF3"/>
    <w:rsid w:val="00D575E2"/>
    <w:rsid w:val="00DB3480"/>
    <w:rsid w:val="00E06129"/>
    <w:rsid w:val="00EF44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D22EB4"/>
  <w15:chartTrackingRefBased/>
  <w15:docId w15:val="{9E2BC8F3-3059-4569-A01B-EB5F663A9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109">
    <w:name w:val="p109"/>
    <w:basedOn w:val="Normal"/>
    <w:rsid w:val="005358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p110">
    <w:name w:val="p110"/>
    <w:basedOn w:val="Normal"/>
    <w:rsid w:val="005358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p8">
    <w:name w:val="p8"/>
    <w:basedOn w:val="Normal"/>
    <w:rsid w:val="005358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p9">
    <w:name w:val="p9"/>
    <w:basedOn w:val="Normal"/>
    <w:rsid w:val="005358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p62">
    <w:name w:val="p62"/>
    <w:basedOn w:val="Normal"/>
    <w:rsid w:val="005358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p111">
    <w:name w:val="p111"/>
    <w:basedOn w:val="Normal"/>
    <w:rsid w:val="005358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p112">
    <w:name w:val="p112"/>
    <w:basedOn w:val="Normal"/>
    <w:rsid w:val="005358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p113">
    <w:name w:val="p113"/>
    <w:basedOn w:val="Normal"/>
    <w:rsid w:val="005358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p114">
    <w:name w:val="p114"/>
    <w:basedOn w:val="Normal"/>
    <w:rsid w:val="005358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p115">
    <w:name w:val="p115"/>
    <w:basedOn w:val="Normal"/>
    <w:rsid w:val="005358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p116">
    <w:name w:val="p116"/>
    <w:basedOn w:val="Normal"/>
    <w:rsid w:val="005358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ft5">
    <w:name w:val="ft5"/>
    <w:basedOn w:val="DefaultParagraphFont"/>
    <w:rsid w:val="0053585E"/>
  </w:style>
  <w:style w:type="character" w:customStyle="1" w:styleId="ft54">
    <w:name w:val="ft54"/>
    <w:basedOn w:val="DefaultParagraphFont"/>
    <w:rsid w:val="0053585E"/>
  </w:style>
  <w:style w:type="paragraph" w:customStyle="1" w:styleId="p117">
    <w:name w:val="p117"/>
    <w:basedOn w:val="Normal"/>
    <w:rsid w:val="005358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ft55">
    <w:name w:val="ft55"/>
    <w:basedOn w:val="DefaultParagraphFont"/>
    <w:rsid w:val="0053585E"/>
  </w:style>
  <w:style w:type="table" w:styleId="GridTable1Light">
    <w:name w:val="Grid Table 1 Light"/>
    <w:basedOn w:val="TableNormal"/>
    <w:uiPriority w:val="46"/>
    <w:rsid w:val="0053585E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53585E"/>
    <w:pPr>
      <w:ind w:left="720"/>
      <w:contextualSpacing/>
    </w:pPr>
  </w:style>
  <w:style w:type="paragraph" w:customStyle="1" w:styleId="p25">
    <w:name w:val="p25"/>
    <w:basedOn w:val="Normal"/>
    <w:rsid w:val="005358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p63">
    <w:name w:val="p63"/>
    <w:basedOn w:val="Normal"/>
    <w:rsid w:val="005358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p143">
    <w:name w:val="p143"/>
    <w:basedOn w:val="Normal"/>
    <w:rsid w:val="005358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p144">
    <w:name w:val="p144"/>
    <w:basedOn w:val="Normal"/>
    <w:rsid w:val="005358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p145">
    <w:name w:val="p145"/>
    <w:basedOn w:val="Normal"/>
    <w:rsid w:val="005358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p146">
    <w:name w:val="p146"/>
    <w:basedOn w:val="Normal"/>
    <w:rsid w:val="005358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ft4">
    <w:name w:val="ft4"/>
    <w:basedOn w:val="DefaultParagraphFont"/>
    <w:rsid w:val="0053585E"/>
  </w:style>
  <w:style w:type="character" w:customStyle="1" w:styleId="ft67">
    <w:name w:val="ft67"/>
    <w:basedOn w:val="DefaultParagraphFont"/>
    <w:rsid w:val="0053585E"/>
  </w:style>
  <w:style w:type="paragraph" w:customStyle="1" w:styleId="p172">
    <w:name w:val="p172"/>
    <w:basedOn w:val="Normal"/>
    <w:rsid w:val="005358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p173">
    <w:name w:val="p173"/>
    <w:basedOn w:val="Normal"/>
    <w:rsid w:val="005358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p10">
    <w:name w:val="p10"/>
    <w:basedOn w:val="Normal"/>
    <w:rsid w:val="005358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p174">
    <w:name w:val="p174"/>
    <w:basedOn w:val="Normal"/>
    <w:rsid w:val="005358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ft82">
    <w:name w:val="ft82"/>
    <w:basedOn w:val="DefaultParagraphFont"/>
    <w:rsid w:val="0053585E"/>
  </w:style>
  <w:style w:type="paragraph" w:customStyle="1" w:styleId="p175">
    <w:name w:val="p175"/>
    <w:basedOn w:val="Normal"/>
    <w:rsid w:val="005358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ft83">
    <w:name w:val="ft83"/>
    <w:basedOn w:val="DefaultParagraphFont"/>
    <w:rsid w:val="0053585E"/>
  </w:style>
  <w:style w:type="table" w:styleId="TableGrid">
    <w:name w:val="Table Grid"/>
    <w:basedOn w:val="TableNormal"/>
    <w:uiPriority w:val="39"/>
    <w:rsid w:val="00DB348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PlainTable3">
    <w:name w:val="Plain Table 3"/>
    <w:basedOn w:val="TableNormal"/>
    <w:uiPriority w:val="43"/>
    <w:rsid w:val="00DB3480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DB3480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Ind w:w="0" w:type="dxa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ListTable4-Accent3">
    <w:name w:val="List Table 4 Accent 3"/>
    <w:basedOn w:val="TableNormal"/>
    <w:uiPriority w:val="49"/>
    <w:rsid w:val="00DB3480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520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37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6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08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07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93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64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65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1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8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5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8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7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4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3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6</TotalTime>
  <Pages>5</Pages>
  <Words>617</Words>
  <Characters>351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chit Tandukar</dc:creator>
  <cp:keywords/>
  <dc:description/>
  <cp:lastModifiedBy>Dipesh Dhakal</cp:lastModifiedBy>
  <cp:revision>6</cp:revision>
  <cp:lastPrinted>2019-12-08T14:29:00Z</cp:lastPrinted>
  <dcterms:created xsi:type="dcterms:W3CDTF">2019-12-04T12:51:00Z</dcterms:created>
  <dcterms:modified xsi:type="dcterms:W3CDTF">2019-12-08T15:56:00Z</dcterms:modified>
</cp:coreProperties>
</file>